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808F9F" w14:textId="77777777" w:rsidR="000128DC" w:rsidRPr="00682282" w:rsidRDefault="000128DC" w:rsidP="000128DC">
      <w:pPr>
        <w:jc w:val="right"/>
        <w:rPr>
          <w:rFonts w:ascii="Times New Roman" w:hAnsi="Times New Roman" w:cs="Times New Roman"/>
        </w:rPr>
      </w:pPr>
      <w:bookmarkStart w:id="0" w:name="_GoBack"/>
      <w:bookmarkEnd w:id="0"/>
      <w:r w:rsidRPr="00682282">
        <w:rPr>
          <w:rFonts w:ascii="Times New Roman" w:hAnsi="Times New Roman" w:cs="Times New Roman"/>
          <w:lang w:val="sr-Cyrl-CS"/>
        </w:rPr>
        <w:t xml:space="preserve">Образац </w:t>
      </w:r>
    </w:p>
    <w:p w14:paraId="1C12B13D" w14:textId="77777777" w:rsidR="00C50ABA" w:rsidRDefault="00C50ABA" w:rsidP="000128DC">
      <w:pPr>
        <w:pStyle w:val="NoSpacing"/>
        <w:jc w:val="center"/>
        <w:rPr>
          <w:rStyle w:val="Strong"/>
          <w:rFonts w:ascii="Times New Roman" w:hAnsi="Times New Roman" w:cs="Times New Roman"/>
          <w:sz w:val="24"/>
          <w:szCs w:val="24"/>
          <w:lang w:val="sr-Cyrl-CS"/>
        </w:rPr>
      </w:pPr>
    </w:p>
    <w:p w14:paraId="142628E9" w14:textId="30519BA1" w:rsidR="000128DC" w:rsidRPr="00AF7095" w:rsidRDefault="000128DC" w:rsidP="000128DC">
      <w:pPr>
        <w:pStyle w:val="NoSpacing"/>
        <w:jc w:val="center"/>
        <w:rPr>
          <w:rStyle w:val="Strong"/>
          <w:rFonts w:ascii="Times New Roman" w:hAnsi="Times New Roman" w:cs="Times New Roman"/>
          <w:sz w:val="24"/>
          <w:szCs w:val="24"/>
          <w:lang w:val="sr-Cyrl-RS"/>
        </w:rPr>
      </w:pPr>
      <w:r w:rsidRPr="000128DC">
        <w:rPr>
          <w:rStyle w:val="Strong"/>
          <w:rFonts w:ascii="Times New Roman" w:hAnsi="Times New Roman" w:cs="Times New Roman"/>
          <w:sz w:val="24"/>
          <w:szCs w:val="24"/>
        </w:rPr>
        <w:t xml:space="preserve">ПРИЈАВА НА ЈАВНИ </w:t>
      </w:r>
      <w:r w:rsidR="00AF7095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>КОНКУРС</w:t>
      </w:r>
    </w:p>
    <w:p w14:paraId="16FC2B85" w14:textId="77777777" w:rsidR="000128DC" w:rsidRPr="000128DC" w:rsidRDefault="000128DC" w:rsidP="000128D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128DC">
        <w:rPr>
          <w:rFonts w:ascii="Times New Roman" w:hAnsi="Times New Roman" w:cs="Times New Roman"/>
          <w:b/>
          <w:sz w:val="24"/>
          <w:szCs w:val="24"/>
          <w:lang w:val="sr-Cyrl-CS"/>
        </w:rPr>
        <w:t>РАДИ ПРИКУПЉАЊА ПРЕДЛОГА ЗА ФИНАНСИРАЊЕ И СУФИНАНСИРАЊЕ ПРОГРАМА И ПОЈЕДИНАЧНИХ ПРОЈЕКАТА У ОБЛАСТИ КУЛТУРЕ</w:t>
      </w:r>
    </w:p>
    <w:p w14:paraId="631E3B9F" w14:textId="4A5D0754" w:rsidR="000128DC" w:rsidRDefault="000128DC" w:rsidP="000128D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128DC">
        <w:rPr>
          <w:rFonts w:ascii="Times New Roman" w:hAnsi="Times New Roman" w:cs="Times New Roman"/>
          <w:b/>
          <w:sz w:val="24"/>
          <w:szCs w:val="24"/>
          <w:lang w:val="sr-Cyrl-CS"/>
        </w:rPr>
        <w:t>У 20</w:t>
      </w:r>
      <w:r w:rsidR="00AA2849">
        <w:rPr>
          <w:rFonts w:ascii="Times New Roman" w:hAnsi="Times New Roman" w:cs="Times New Roman"/>
          <w:b/>
          <w:sz w:val="24"/>
          <w:szCs w:val="24"/>
          <w:lang w:val="sr-Cyrl-CS"/>
        </w:rPr>
        <w:t>2</w:t>
      </w:r>
      <w:r w:rsidR="004C4D22">
        <w:rPr>
          <w:rFonts w:ascii="Times New Roman" w:hAnsi="Times New Roman" w:cs="Times New Roman"/>
          <w:b/>
          <w:sz w:val="24"/>
          <w:szCs w:val="24"/>
          <w:lang w:val="sr-Cyrl-CS"/>
        </w:rPr>
        <w:t>2.</w:t>
      </w:r>
      <w:r w:rsidRPr="000128DC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ГОДИНИ</w:t>
      </w:r>
    </w:p>
    <w:p w14:paraId="19E22658" w14:textId="77777777" w:rsidR="000A69F7" w:rsidRDefault="000A69F7" w:rsidP="000128D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3E5C0CF" w14:textId="77777777" w:rsidR="000128DC" w:rsidRPr="00871D27" w:rsidRDefault="000128DC" w:rsidP="00871D27">
      <w:pPr>
        <w:pStyle w:val="NoSpacing"/>
        <w:rPr>
          <w:rStyle w:val="Strong"/>
          <w:rFonts w:ascii="Times New Roman" w:hAnsi="Times New Roman" w:cs="Times New Roman"/>
          <w:sz w:val="24"/>
          <w:szCs w:val="24"/>
          <w:lang w:val="sr-Cyrl-CS"/>
        </w:rPr>
      </w:pPr>
    </w:p>
    <w:p w14:paraId="70227992" w14:textId="77777777" w:rsidR="000128DC" w:rsidRDefault="000128DC" w:rsidP="000128DC">
      <w:pPr>
        <w:pStyle w:val="NoSpacing"/>
        <w:jc w:val="both"/>
        <w:rPr>
          <w:rStyle w:val="Strong"/>
          <w:rFonts w:ascii="Times New Roman" w:hAnsi="Times New Roman" w:cs="Times New Roman"/>
          <w:sz w:val="24"/>
          <w:szCs w:val="24"/>
          <w:lang w:val="sr-Cyrl-CS"/>
        </w:rPr>
      </w:pPr>
      <w:r>
        <w:rPr>
          <w:rStyle w:val="Strong"/>
          <w:rFonts w:ascii="Times New Roman" w:hAnsi="Times New Roman" w:cs="Times New Roman"/>
          <w:sz w:val="24"/>
          <w:szCs w:val="24"/>
        </w:rPr>
        <w:t xml:space="preserve">I – </w:t>
      </w:r>
      <w:r>
        <w:rPr>
          <w:rStyle w:val="Strong"/>
          <w:rFonts w:ascii="Times New Roman" w:hAnsi="Times New Roman" w:cs="Times New Roman"/>
          <w:sz w:val="24"/>
          <w:szCs w:val="24"/>
          <w:lang w:val="sr-Cyrl-CS"/>
        </w:rPr>
        <w:t>ОПШТИ ПОДАЦИ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7"/>
        <w:gridCol w:w="7412"/>
      </w:tblGrid>
      <w:tr w:rsidR="000128DC" w14:paraId="5B403B04" w14:textId="77777777" w:rsidTr="00430021">
        <w:tc>
          <w:tcPr>
            <w:tcW w:w="3237" w:type="dxa"/>
          </w:tcPr>
          <w:p w14:paraId="759ED4F7" w14:textId="77777777" w:rsidR="000128DC" w:rsidRDefault="000128DC" w:rsidP="000128DC">
            <w:pPr>
              <w:pStyle w:val="NoSpacing"/>
              <w:jc w:val="both"/>
              <w:rPr>
                <w:rStyle w:val="Strong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Strong"/>
                <w:rFonts w:ascii="Times New Roman" w:hAnsi="Times New Roman" w:cs="Times New Roman"/>
                <w:sz w:val="24"/>
                <w:szCs w:val="24"/>
                <w:lang w:val="sr-Cyrl-CS"/>
              </w:rPr>
              <w:t>ПОДНОСИЛАЦ ПРИЈАВЕ</w:t>
            </w:r>
          </w:p>
          <w:p w14:paraId="695CFC8B" w14:textId="77777777" w:rsidR="000128DC" w:rsidRPr="000128DC" w:rsidRDefault="000128DC" w:rsidP="000128DC">
            <w:pPr>
              <w:pStyle w:val="NoSpacing"/>
              <w:jc w:val="both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  <w:lang w:val="sr-Cyrl-CS"/>
              </w:rPr>
            </w:pPr>
          </w:p>
        </w:tc>
        <w:tc>
          <w:tcPr>
            <w:tcW w:w="7412" w:type="dxa"/>
          </w:tcPr>
          <w:p w14:paraId="2F51413B" w14:textId="77777777" w:rsidR="000128DC" w:rsidRDefault="000128DC" w:rsidP="000128DC">
            <w:pPr>
              <w:pStyle w:val="NoSpacing"/>
              <w:jc w:val="both"/>
              <w:rPr>
                <w:rStyle w:val="Strong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A69F7" w14:paraId="539A2A03" w14:textId="77777777" w:rsidTr="00430021">
        <w:tc>
          <w:tcPr>
            <w:tcW w:w="3237" w:type="dxa"/>
          </w:tcPr>
          <w:p w14:paraId="4A24E657" w14:textId="77777777" w:rsidR="000A69F7" w:rsidRDefault="000A69F7" w:rsidP="000128DC">
            <w:pPr>
              <w:pStyle w:val="NoSpacing"/>
              <w:jc w:val="both"/>
              <w:rPr>
                <w:rStyle w:val="Strong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Strong"/>
                <w:rFonts w:ascii="Times New Roman" w:hAnsi="Times New Roman" w:cs="Times New Roman"/>
                <w:sz w:val="24"/>
                <w:szCs w:val="24"/>
                <w:lang w:val="sr-Cyrl-CS"/>
              </w:rPr>
              <w:t>НАЗИВ ПРОЈЕКТА</w:t>
            </w:r>
          </w:p>
          <w:p w14:paraId="04A561F0" w14:textId="77777777" w:rsidR="000A69F7" w:rsidRDefault="000A69F7" w:rsidP="000128DC">
            <w:pPr>
              <w:pStyle w:val="NoSpacing"/>
              <w:jc w:val="both"/>
              <w:rPr>
                <w:rStyle w:val="Strong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7412" w:type="dxa"/>
          </w:tcPr>
          <w:p w14:paraId="57AAEEDB" w14:textId="77777777" w:rsidR="000A69F7" w:rsidRDefault="000A69F7" w:rsidP="000128DC">
            <w:pPr>
              <w:pStyle w:val="NoSpacing"/>
              <w:jc w:val="both"/>
              <w:rPr>
                <w:rStyle w:val="Strong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A69F7" w14:paraId="12D7D6AE" w14:textId="77777777" w:rsidTr="00430021">
        <w:tc>
          <w:tcPr>
            <w:tcW w:w="3237" w:type="dxa"/>
          </w:tcPr>
          <w:p w14:paraId="5C4AA8DA" w14:textId="77777777" w:rsidR="000A69F7" w:rsidRDefault="000A69F7" w:rsidP="000128DC">
            <w:pPr>
              <w:pStyle w:val="NoSpacing"/>
              <w:jc w:val="both"/>
              <w:rPr>
                <w:rStyle w:val="Strong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Strong"/>
                <w:rFonts w:ascii="Times New Roman" w:hAnsi="Times New Roman" w:cs="Times New Roman"/>
                <w:sz w:val="24"/>
                <w:szCs w:val="24"/>
                <w:lang w:val="sr-Cyrl-CS"/>
              </w:rPr>
              <w:t>КОРИСНИК СРЕДСТАВА</w:t>
            </w:r>
          </w:p>
          <w:p w14:paraId="373CA563" w14:textId="77777777" w:rsidR="000A69F7" w:rsidRDefault="000A69F7" w:rsidP="000128DC">
            <w:pPr>
              <w:pStyle w:val="NoSpacing"/>
              <w:jc w:val="both"/>
              <w:rPr>
                <w:rStyle w:val="Strong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2CA199E9" w14:textId="77777777" w:rsidR="000A69F7" w:rsidRDefault="000A69F7" w:rsidP="000128DC">
            <w:pPr>
              <w:pStyle w:val="NoSpacing"/>
              <w:jc w:val="both"/>
              <w:rPr>
                <w:rStyle w:val="Strong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7412" w:type="dxa"/>
          </w:tcPr>
          <w:p w14:paraId="4E9A5C68" w14:textId="77777777" w:rsidR="000A69F7" w:rsidRDefault="000A69F7" w:rsidP="000128DC">
            <w:pPr>
              <w:pStyle w:val="NoSpacing"/>
              <w:jc w:val="both"/>
              <w:rPr>
                <w:rStyle w:val="Strong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D537CF7" w14:textId="77777777" w:rsidR="000128DC" w:rsidRDefault="000128DC" w:rsidP="000128DC">
      <w:pPr>
        <w:pStyle w:val="NoSpacing"/>
        <w:jc w:val="both"/>
        <w:rPr>
          <w:rStyle w:val="Strong"/>
          <w:rFonts w:ascii="Times New Roman" w:hAnsi="Times New Roman" w:cs="Times New Roman"/>
          <w:sz w:val="24"/>
          <w:szCs w:val="24"/>
          <w:lang w:val="sr-Cyrl-CS"/>
        </w:rPr>
      </w:pPr>
    </w:p>
    <w:p w14:paraId="06EE12EF" w14:textId="77777777" w:rsidR="00C50ABA" w:rsidRDefault="00C50ABA" w:rsidP="000128DC">
      <w:pPr>
        <w:pStyle w:val="NoSpacing"/>
        <w:jc w:val="both"/>
        <w:rPr>
          <w:rStyle w:val="Strong"/>
          <w:rFonts w:ascii="Times New Roman" w:hAnsi="Times New Roman" w:cs="Times New Roman"/>
          <w:sz w:val="24"/>
          <w:szCs w:val="24"/>
          <w:lang w:val="sr-Cyrl-CS"/>
        </w:rPr>
      </w:pPr>
    </w:p>
    <w:p w14:paraId="76591065" w14:textId="77777777" w:rsidR="000A69F7" w:rsidRPr="00973C2F" w:rsidRDefault="00973C2F" w:rsidP="000128DC">
      <w:pPr>
        <w:pStyle w:val="NoSpacing"/>
        <w:jc w:val="both"/>
        <w:rPr>
          <w:rStyle w:val="Strong"/>
          <w:rFonts w:ascii="Times New Roman" w:hAnsi="Times New Roman" w:cs="Times New Roman"/>
          <w:sz w:val="24"/>
          <w:szCs w:val="24"/>
          <w:lang w:val="sr-Cyrl-CS"/>
        </w:rPr>
      </w:pPr>
      <w:r>
        <w:rPr>
          <w:rStyle w:val="Strong"/>
          <w:rFonts w:ascii="Times New Roman" w:hAnsi="Times New Roman" w:cs="Times New Roman"/>
          <w:sz w:val="24"/>
          <w:szCs w:val="24"/>
        </w:rPr>
        <w:t xml:space="preserve">II. </w:t>
      </w:r>
      <w:r>
        <w:rPr>
          <w:rStyle w:val="Strong"/>
          <w:rFonts w:ascii="Times New Roman" w:hAnsi="Times New Roman" w:cs="Times New Roman"/>
          <w:sz w:val="24"/>
          <w:szCs w:val="24"/>
          <w:lang w:val="sr-Cyrl-CS"/>
        </w:rPr>
        <w:t>ПОДАЦИ О ПОДНОСИОЦУ ПРИЈАВЕ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4"/>
        <w:gridCol w:w="3276"/>
        <w:gridCol w:w="3536"/>
      </w:tblGrid>
      <w:tr w:rsidR="0069126C" w14:paraId="520E58AC" w14:textId="77777777" w:rsidTr="0069126C">
        <w:tc>
          <w:tcPr>
            <w:tcW w:w="3794" w:type="dxa"/>
          </w:tcPr>
          <w:p w14:paraId="51D6EE06" w14:textId="77777777" w:rsidR="0069126C" w:rsidRDefault="00871D27" w:rsidP="0069126C">
            <w:pPr>
              <w:pStyle w:val="Heading1"/>
              <w:numPr>
                <w:ilvl w:val="0"/>
                <w:numId w:val="1"/>
              </w:numPr>
              <w:outlineLvl w:val="0"/>
            </w:pPr>
            <w:r>
              <w:rPr>
                <w:b w:val="0"/>
              </w:rPr>
              <w:t>Установа културе</w:t>
            </w:r>
          </w:p>
        </w:tc>
        <w:tc>
          <w:tcPr>
            <w:tcW w:w="3276" w:type="dxa"/>
          </w:tcPr>
          <w:p w14:paraId="3D76356B" w14:textId="77777777" w:rsidR="0069126C" w:rsidRPr="0069126C" w:rsidRDefault="00871D27" w:rsidP="0069126C">
            <w:pPr>
              <w:pStyle w:val="Heading1"/>
              <w:numPr>
                <w:ilvl w:val="0"/>
                <w:numId w:val="1"/>
              </w:numPr>
              <w:outlineLvl w:val="0"/>
              <w:rPr>
                <w:b w:val="0"/>
              </w:rPr>
            </w:pPr>
            <w:r>
              <w:rPr>
                <w:b w:val="0"/>
              </w:rPr>
              <w:t>Уметничко или друго удружење регистровано за обављање делатности у култури</w:t>
            </w:r>
          </w:p>
        </w:tc>
        <w:tc>
          <w:tcPr>
            <w:tcW w:w="3536" w:type="dxa"/>
          </w:tcPr>
          <w:p w14:paraId="7AEC3085" w14:textId="77777777" w:rsidR="0069126C" w:rsidRDefault="00871D27" w:rsidP="0069126C">
            <w:pPr>
              <w:pStyle w:val="Heading1"/>
              <w:numPr>
                <w:ilvl w:val="0"/>
                <w:numId w:val="1"/>
              </w:numPr>
              <w:outlineLvl w:val="0"/>
            </w:pPr>
            <w:r>
              <w:rPr>
                <w:b w:val="0"/>
              </w:rPr>
              <w:t>Појединац (уметник, сарадник, односно стручњак у култури)</w:t>
            </w:r>
          </w:p>
        </w:tc>
      </w:tr>
      <w:tr w:rsidR="0069126C" w14:paraId="6F81ADB3" w14:textId="77777777" w:rsidTr="0069126C">
        <w:tc>
          <w:tcPr>
            <w:tcW w:w="3794" w:type="dxa"/>
          </w:tcPr>
          <w:p w14:paraId="0B6CB027" w14:textId="77777777" w:rsidR="0069126C" w:rsidRPr="0069126C" w:rsidRDefault="00871D27" w:rsidP="0069126C">
            <w:pPr>
              <w:pStyle w:val="Heading1"/>
              <w:numPr>
                <w:ilvl w:val="0"/>
                <w:numId w:val="1"/>
              </w:numPr>
              <w:outlineLvl w:val="0"/>
              <w:rPr>
                <w:b w:val="0"/>
              </w:rPr>
            </w:pPr>
            <w:r>
              <w:rPr>
                <w:b w:val="0"/>
              </w:rPr>
              <w:t>Други субјект у култури на територији Градске општине Раковица</w:t>
            </w:r>
          </w:p>
        </w:tc>
        <w:tc>
          <w:tcPr>
            <w:tcW w:w="3276" w:type="dxa"/>
          </w:tcPr>
          <w:p w14:paraId="63AE90B2" w14:textId="77777777" w:rsidR="0069126C" w:rsidRDefault="0069126C" w:rsidP="00871D27">
            <w:pPr>
              <w:pStyle w:val="Heading1"/>
              <w:ind w:left="720"/>
              <w:outlineLvl w:val="0"/>
            </w:pPr>
          </w:p>
        </w:tc>
        <w:tc>
          <w:tcPr>
            <w:tcW w:w="3536" w:type="dxa"/>
          </w:tcPr>
          <w:p w14:paraId="3AF1F646" w14:textId="77777777" w:rsidR="0069126C" w:rsidRPr="0069126C" w:rsidRDefault="0069126C" w:rsidP="00871D27">
            <w:pPr>
              <w:pStyle w:val="Heading1"/>
              <w:ind w:left="720"/>
              <w:outlineLvl w:val="0"/>
              <w:rPr>
                <w:b w:val="0"/>
              </w:rPr>
            </w:pPr>
            <w:r>
              <w:rPr>
                <w:b w:val="0"/>
              </w:rPr>
              <w:t xml:space="preserve"> </w:t>
            </w:r>
          </w:p>
        </w:tc>
      </w:tr>
    </w:tbl>
    <w:p w14:paraId="5CF196CC" w14:textId="77777777" w:rsidR="000A69F7" w:rsidRPr="000A69F7" w:rsidRDefault="000A69F7" w:rsidP="000A69F7">
      <w:pPr>
        <w:rPr>
          <w:lang w:val="sr-Cyrl-CS"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06"/>
      </w:tblGrid>
      <w:tr w:rsidR="0069126C" w14:paraId="6D1980A6" w14:textId="77777777" w:rsidTr="0069126C">
        <w:tc>
          <w:tcPr>
            <w:tcW w:w="10606" w:type="dxa"/>
          </w:tcPr>
          <w:p w14:paraId="3B330A2B" w14:textId="77777777" w:rsidR="0069126C" w:rsidRPr="00C96832" w:rsidRDefault="00C96832">
            <w:pPr>
              <w:rPr>
                <w:rFonts w:ascii="Times New Roman" w:hAnsi="Times New Roman" w:cs="Times New Roman"/>
                <w:lang w:val="sr-Cyrl-CS"/>
              </w:rPr>
            </w:pPr>
            <w:r w:rsidRPr="00C96832">
              <w:rPr>
                <w:rFonts w:ascii="Times New Roman" w:hAnsi="Times New Roman" w:cs="Times New Roman"/>
                <w:lang w:val="sr-Cyrl-CS"/>
              </w:rPr>
              <w:t>Назив/име:</w:t>
            </w:r>
          </w:p>
          <w:p w14:paraId="3019E957" w14:textId="77777777" w:rsidR="00C96832" w:rsidRPr="00C96832" w:rsidRDefault="00C96832">
            <w:pPr>
              <w:rPr>
                <w:lang w:val="sr-Cyrl-CS"/>
              </w:rPr>
            </w:pPr>
          </w:p>
        </w:tc>
      </w:tr>
      <w:tr w:rsidR="0069126C" w14:paraId="6141207B" w14:textId="77777777" w:rsidTr="0069126C">
        <w:tc>
          <w:tcPr>
            <w:tcW w:w="10606" w:type="dxa"/>
          </w:tcPr>
          <w:p w14:paraId="06695C8A" w14:textId="77777777" w:rsidR="0069126C" w:rsidRPr="00C96832" w:rsidRDefault="00C96832">
            <w:pPr>
              <w:rPr>
                <w:rFonts w:ascii="Times New Roman" w:hAnsi="Times New Roman" w:cs="Times New Roman"/>
                <w:lang w:val="sr-Cyrl-CS"/>
              </w:rPr>
            </w:pPr>
            <w:r w:rsidRPr="00C96832">
              <w:rPr>
                <w:rFonts w:ascii="Times New Roman" w:hAnsi="Times New Roman" w:cs="Times New Roman"/>
                <w:lang w:val="sr-Cyrl-CS"/>
              </w:rPr>
              <w:t>Адреса:</w:t>
            </w:r>
          </w:p>
          <w:p w14:paraId="130FD3E8" w14:textId="77777777" w:rsidR="00C96832" w:rsidRPr="00C96832" w:rsidRDefault="00C96832">
            <w:pPr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69126C" w14:paraId="6ABC70AD" w14:textId="77777777" w:rsidTr="0069126C">
        <w:tc>
          <w:tcPr>
            <w:tcW w:w="10606" w:type="dxa"/>
          </w:tcPr>
          <w:p w14:paraId="1A87E72D" w14:textId="77777777" w:rsidR="0069126C" w:rsidRPr="00C96832" w:rsidRDefault="00C96832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 xml:space="preserve">Телефони:    </w:t>
            </w:r>
            <w:r w:rsidRPr="0086185F">
              <w:rPr>
                <w:rFonts w:ascii="Times New Roman" w:hAnsi="Times New Roman" w:cs="Times New Roman"/>
                <w:b/>
                <w:lang w:val="sr-Cyrl-CS"/>
              </w:rPr>
              <w:t>мобилни</w:t>
            </w:r>
            <w:r>
              <w:rPr>
                <w:rFonts w:ascii="Times New Roman" w:hAnsi="Times New Roman" w:cs="Times New Roman"/>
                <w:lang w:val="sr-Cyrl-CS"/>
              </w:rPr>
              <w:t xml:space="preserve">/                                                              </w:t>
            </w:r>
            <w:r>
              <w:rPr>
                <w:rFonts w:ascii="Times New Roman" w:hAnsi="Times New Roman" w:cs="Times New Roman"/>
              </w:rPr>
              <w:t xml:space="preserve">          </w:t>
            </w:r>
            <w:r>
              <w:rPr>
                <w:rFonts w:ascii="Times New Roman" w:hAnsi="Times New Roman" w:cs="Times New Roman"/>
                <w:lang w:val="sr-Cyrl-CS"/>
              </w:rPr>
              <w:t>фиксни/</w:t>
            </w:r>
          </w:p>
        </w:tc>
      </w:tr>
      <w:tr w:rsidR="0069126C" w14:paraId="3B91D291" w14:textId="77777777" w:rsidTr="0069126C">
        <w:tc>
          <w:tcPr>
            <w:tcW w:w="10606" w:type="dxa"/>
          </w:tcPr>
          <w:p w14:paraId="5A3B9A0D" w14:textId="77777777" w:rsidR="0069126C" w:rsidRPr="00C96832" w:rsidRDefault="008618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lang w:val="sr-Cyrl-CS"/>
              </w:rPr>
              <w:t>Е-</w:t>
            </w:r>
            <w:r>
              <w:rPr>
                <w:rFonts w:ascii="Times New Roman" w:hAnsi="Times New Roman" w:cs="Times New Roman"/>
                <w:b/>
              </w:rPr>
              <w:t>mail</w:t>
            </w:r>
            <w:r w:rsidR="00C96832" w:rsidRPr="0086185F">
              <w:rPr>
                <w:rFonts w:ascii="Times New Roman" w:hAnsi="Times New Roman" w:cs="Times New Roman"/>
                <w:b/>
                <w:lang w:val="sr-Cyrl-CS"/>
              </w:rPr>
              <w:t>:</w:t>
            </w:r>
            <w:r w:rsidR="00C96832">
              <w:rPr>
                <w:rFonts w:ascii="Times New Roman" w:hAnsi="Times New Roman" w:cs="Times New Roman"/>
                <w:lang w:val="sr-Cyrl-CS"/>
              </w:rPr>
              <w:t xml:space="preserve">                                                                                                 </w:t>
            </w:r>
            <w:r w:rsidR="00C96832">
              <w:rPr>
                <w:rFonts w:ascii="Times New Roman" w:hAnsi="Times New Roman" w:cs="Times New Roman"/>
              </w:rPr>
              <w:t>web.site:</w:t>
            </w:r>
          </w:p>
        </w:tc>
      </w:tr>
    </w:tbl>
    <w:p w14:paraId="6447E974" w14:textId="77777777" w:rsidR="00A2041F" w:rsidRDefault="00A2041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06"/>
      </w:tblGrid>
      <w:tr w:rsidR="00C96832" w14:paraId="69BD71C8" w14:textId="77777777" w:rsidTr="00C96832">
        <w:tc>
          <w:tcPr>
            <w:tcW w:w="10606" w:type="dxa"/>
          </w:tcPr>
          <w:p w14:paraId="35D3ECBF" w14:textId="77777777" w:rsidR="00C96832" w:rsidRDefault="00C96832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</w:rPr>
              <w:t>*</w:t>
            </w:r>
            <w:r>
              <w:rPr>
                <w:rFonts w:ascii="Times New Roman" w:hAnsi="Times New Roman" w:cs="Times New Roman"/>
                <w:lang w:val="sr-Cyrl-CS"/>
              </w:rPr>
              <w:t>Корисник средстава, назив институције, асоцијације и адреса</w:t>
            </w:r>
          </w:p>
          <w:p w14:paraId="1E2E1A8E" w14:textId="77777777" w:rsidR="00C96832" w:rsidRPr="00C96832" w:rsidRDefault="00C96832">
            <w:pPr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C96832" w14:paraId="7670C901" w14:textId="77777777" w:rsidTr="00C96832">
        <w:tc>
          <w:tcPr>
            <w:tcW w:w="10606" w:type="dxa"/>
          </w:tcPr>
          <w:p w14:paraId="23C2E857" w14:textId="77777777" w:rsidR="00C96832" w:rsidRDefault="00C96832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ПИБ:</w:t>
            </w:r>
          </w:p>
          <w:p w14:paraId="07580D8D" w14:textId="77777777" w:rsidR="000A69F7" w:rsidRDefault="000A69F7">
            <w:pPr>
              <w:rPr>
                <w:rFonts w:ascii="Times New Roman" w:hAnsi="Times New Roman" w:cs="Times New Roman"/>
                <w:lang w:val="sr-Cyrl-CS"/>
              </w:rPr>
            </w:pPr>
          </w:p>
          <w:p w14:paraId="580C99B0" w14:textId="77777777" w:rsidR="00C96832" w:rsidRPr="00C96832" w:rsidRDefault="00C96832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МАТИЧНИ БРОЈ</w:t>
            </w:r>
          </w:p>
        </w:tc>
      </w:tr>
      <w:tr w:rsidR="00C96832" w14:paraId="09E4D2A5" w14:textId="77777777" w:rsidTr="00C96832">
        <w:tc>
          <w:tcPr>
            <w:tcW w:w="10606" w:type="dxa"/>
          </w:tcPr>
          <w:p w14:paraId="5FDC23EC" w14:textId="77777777" w:rsidR="00C96832" w:rsidRDefault="00C96832">
            <w:pPr>
              <w:rPr>
                <w:rFonts w:ascii="Times New Roman" w:hAnsi="Times New Roman" w:cs="Times New Roman"/>
                <w:b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 xml:space="preserve">Број текућег рачуна – </w:t>
            </w:r>
            <w:r>
              <w:rPr>
                <w:rFonts w:ascii="Times New Roman" w:hAnsi="Times New Roman" w:cs="Times New Roman"/>
                <w:b/>
                <w:lang w:val="sr-Cyrl-CS"/>
              </w:rPr>
              <w:t>наменски рачун Управе за трезор НБС</w:t>
            </w:r>
          </w:p>
          <w:p w14:paraId="1B5AF89E" w14:textId="77777777" w:rsidR="000A69F7" w:rsidRDefault="000A69F7">
            <w:pPr>
              <w:rPr>
                <w:rFonts w:ascii="Times New Roman" w:hAnsi="Times New Roman" w:cs="Times New Roman"/>
                <w:b/>
                <w:lang w:val="sr-Cyrl-CS"/>
              </w:rPr>
            </w:pPr>
          </w:p>
          <w:p w14:paraId="0C007DBF" w14:textId="77777777" w:rsidR="00C96832" w:rsidRPr="00C96832" w:rsidRDefault="00C96832">
            <w:pPr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C96832" w14:paraId="5A421FC8" w14:textId="77777777" w:rsidTr="00C96832">
        <w:tc>
          <w:tcPr>
            <w:tcW w:w="10606" w:type="dxa"/>
          </w:tcPr>
          <w:p w14:paraId="2A71B7A5" w14:textId="77777777" w:rsidR="00C96832" w:rsidRDefault="000A69F7">
            <w:p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Лице овлашћено за потписивање уговора (име и презиме, функција, моб.тел, е-маил)</w:t>
            </w:r>
          </w:p>
          <w:p w14:paraId="679EF527" w14:textId="77777777" w:rsidR="000A69F7" w:rsidRDefault="000A69F7">
            <w:pPr>
              <w:rPr>
                <w:rFonts w:ascii="Times New Roman" w:hAnsi="Times New Roman" w:cs="Times New Roman"/>
                <w:lang w:val="sr-Cyrl-CS"/>
              </w:rPr>
            </w:pPr>
          </w:p>
          <w:p w14:paraId="582FCC8E" w14:textId="77777777" w:rsidR="000A69F7" w:rsidRDefault="000A69F7">
            <w:pPr>
              <w:rPr>
                <w:rFonts w:ascii="Times New Roman" w:hAnsi="Times New Roman" w:cs="Times New Roman"/>
                <w:lang w:val="sr-Cyrl-CS"/>
              </w:rPr>
            </w:pPr>
          </w:p>
          <w:p w14:paraId="3CC7594C" w14:textId="77777777" w:rsidR="000A69F7" w:rsidRDefault="000A69F7">
            <w:pPr>
              <w:rPr>
                <w:rFonts w:ascii="Times New Roman" w:hAnsi="Times New Roman" w:cs="Times New Roman"/>
                <w:lang w:val="sr-Cyrl-CS"/>
              </w:rPr>
            </w:pPr>
          </w:p>
          <w:p w14:paraId="46B9A029" w14:textId="77777777" w:rsidR="000A69F7" w:rsidRPr="000A69F7" w:rsidRDefault="000A69F7">
            <w:pPr>
              <w:rPr>
                <w:rFonts w:ascii="Times New Roman" w:hAnsi="Times New Roman" w:cs="Times New Roman"/>
                <w:lang w:val="sr-Cyrl-CS"/>
              </w:rPr>
            </w:pPr>
          </w:p>
        </w:tc>
      </w:tr>
    </w:tbl>
    <w:p w14:paraId="35CA2229" w14:textId="77777777" w:rsidR="00C50ABA" w:rsidRDefault="00C50ABA" w:rsidP="00C50ABA">
      <w:pPr>
        <w:spacing w:line="240" w:lineRule="auto"/>
        <w:rPr>
          <w:rFonts w:ascii="Times New Roman" w:hAnsi="Times New Roman" w:cs="Times New Roman"/>
          <w:lang w:val="sr-Cyrl-CS"/>
        </w:rPr>
      </w:pPr>
    </w:p>
    <w:p w14:paraId="268D44F4" w14:textId="77777777" w:rsidR="0086185F" w:rsidRDefault="00C50ABA" w:rsidP="00C50ABA">
      <w:pPr>
        <w:spacing w:line="240" w:lineRule="auto"/>
        <w:rPr>
          <w:rFonts w:ascii="Times New Roman" w:hAnsi="Times New Roman" w:cs="Times New Roman"/>
          <w:lang w:val="sr-Cyrl-CS"/>
        </w:rPr>
      </w:pPr>
      <w:r>
        <w:rPr>
          <w:rFonts w:ascii="Times New Roman" w:hAnsi="Times New Roman" w:cs="Times New Roman"/>
          <w:lang w:val="sr-Cyrl-CS"/>
        </w:rPr>
        <w:t>*</w:t>
      </w:r>
      <w:r w:rsidRPr="00AC203E">
        <w:rPr>
          <w:rFonts w:ascii="Times New Roman" w:hAnsi="Times New Roman" w:cs="Times New Roman"/>
          <w:lang w:val="sr-Cyrl-CS"/>
        </w:rPr>
        <w:t>Уколико је подносулац пројекта појединац, корисник средстава може бити установа, удружење или правно лице преко кога се остварује пројекат. Одобрена средства не могу бити уплаћена на жиро рачун физичког лица.</w:t>
      </w:r>
    </w:p>
    <w:p w14:paraId="149B181D" w14:textId="77777777" w:rsidR="00C50ABA" w:rsidRPr="0086185F" w:rsidRDefault="00C50ABA" w:rsidP="00C50ABA">
      <w:pPr>
        <w:spacing w:line="240" w:lineRule="auto"/>
        <w:rPr>
          <w:rFonts w:ascii="Times New Roman" w:hAnsi="Times New Roman" w:cs="Times New Roman"/>
          <w:lang w:val="sr-Cyrl-CS"/>
        </w:rPr>
      </w:pPr>
      <w:r w:rsidRPr="00AC203E">
        <w:rPr>
          <w:rFonts w:ascii="Times New Roman" w:hAnsi="Times New Roman" w:cs="Times New Roman"/>
          <w:b/>
          <w:lang w:val="sr-Cyrl-CS"/>
        </w:rPr>
        <w:t>Напомена:</w:t>
      </w:r>
      <w:r w:rsidR="0086185F">
        <w:rPr>
          <w:rFonts w:ascii="Times New Roman" w:hAnsi="Times New Roman" w:cs="Times New Roman"/>
          <w:b/>
          <w:lang w:val="sr-Cyrl-CS"/>
        </w:rPr>
        <w:t xml:space="preserve"> </w:t>
      </w:r>
      <w:r w:rsidRPr="00AC203E">
        <w:rPr>
          <w:rFonts w:ascii="Times New Roman" w:hAnsi="Times New Roman" w:cs="Times New Roman"/>
          <w:b/>
          <w:lang w:val="sr-Cyrl-CS"/>
        </w:rPr>
        <w:t>Молимо доставите попуњени формулар са оргиналним потписом уз параф сваке стране</w:t>
      </w:r>
    </w:p>
    <w:p w14:paraId="1CF8D15A" w14:textId="77777777" w:rsidR="00AA69DF" w:rsidRDefault="00AA69DF" w:rsidP="00C50ABA">
      <w:pPr>
        <w:spacing w:line="240" w:lineRule="auto"/>
        <w:rPr>
          <w:rFonts w:ascii="Times New Roman" w:hAnsi="Times New Roman" w:cs="Times New Roman"/>
          <w:b/>
          <w:lang w:val="sr-Cyrl-CS"/>
        </w:rPr>
      </w:pPr>
    </w:p>
    <w:p w14:paraId="108421BF" w14:textId="77777777" w:rsidR="00C50ABA" w:rsidRDefault="00C50ABA">
      <w:pPr>
        <w:rPr>
          <w:rFonts w:ascii="Times New Roman" w:hAnsi="Times New Roman" w:cs="Times New Roman"/>
          <w:b/>
          <w:sz w:val="24"/>
          <w:szCs w:val="24"/>
        </w:rPr>
      </w:pPr>
    </w:p>
    <w:p w14:paraId="380F4AC5" w14:textId="77777777" w:rsidR="000A69F7" w:rsidRPr="00AC203E" w:rsidRDefault="00AC203E">
      <w:pPr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C203E">
        <w:rPr>
          <w:rFonts w:ascii="Times New Roman" w:hAnsi="Times New Roman" w:cs="Times New Roman"/>
          <w:b/>
          <w:sz w:val="24"/>
          <w:szCs w:val="24"/>
        </w:rPr>
        <w:t xml:space="preserve">II. </w:t>
      </w:r>
      <w:r w:rsidR="000A69F7" w:rsidRPr="00AC203E">
        <w:rPr>
          <w:rFonts w:ascii="Times New Roman" w:hAnsi="Times New Roman" w:cs="Times New Roman"/>
          <w:b/>
          <w:sz w:val="24"/>
          <w:szCs w:val="24"/>
          <w:lang w:val="sr-Cyrl-CS"/>
        </w:rPr>
        <w:t>ОБЛАСТ/ДЕЛАТНОС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5"/>
        <w:gridCol w:w="3535"/>
        <w:gridCol w:w="3536"/>
        <w:gridCol w:w="38"/>
      </w:tblGrid>
      <w:tr w:rsidR="000A69F7" w14:paraId="6D5D3808" w14:textId="77777777" w:rsidTr="000A69F7">
        <w:trPr>
          <w:gridAfter w:val="1"/>
          <w:wAfter w:w="38" w:type="dxa"/>
        </w:trPr>
        <w:tc>
          <w:tcPr>
            <w:tcW w:w="3535" w:type="dxa"/>
          </w:tcPr>
          <w:p w14:paraId="3DB42BC0" w14:textId="77777777" w:rsidR="000A69F7" w:rsidRPr="00C50ABA" w:rsidRDefault="00C50ABA" w:rsidP="00C50AB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lang w:val="sr-Cyrl-CS"/>
              </w:rPr>
            </w:pPr>
            <w:r w:rsidRPr="00C50ABA">
              <w:rPr>
                <w:rFonts w:ascii="Times New Roman" w:hAnsi="Times New Roman" w:cs="Times New Roman"/>
                <w:lang w:val="sr-Cyrl-CS"/>
              </w:rPr>
              <w:t>Књижевност (стваралаштво, преводилаштво);</w:t>
            </w:r>
          </w:p>
        </w:tc>
        <w:tc>
          <w:tcPr>
            <w:tcW w:w="3535" w:type="dxa"/>
          </w:tcPr>
          <w:p w14:paraId="43FF49D4" w14:textId="77777777" w:rsidR="000A69F7" w:rsidRPr="00C50ABA" w:rsidRDefault="00C50ABA" w:rsidP="00C50AB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lang w:val="sr-Cyrl-CS"/>
              </w:rPr>
            </w:pPr>
            <w:r w:rsidRPr="00C50ABA">
              <w:rPr>
                <w:rFonts w:ascii="Times New Roman" w:hAnsi="Times New Roman" w:cs="Times New Roman"/>
                <w:lang w:val="sr-Cyrl-CS"/>
              </w:rPr>
              <w:t>Музика (стваралаштво, продукција, интерпретација);</w:t>
            </w:r>
            <w:r w:rsidR="00AC203E" w:rsidRPr="00C50ABA"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3536" w:type="dxa"/>
          </w:tcPr>
          <w:p w14:paraId="33C02521" w14:textId="77777777" w:rsidR="000A69F7" w:rsidRPr="00C50ABA" w:rsidRDefault="00C50ABA" w:rsidP="00C50AB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lang w:val="sr-Cyrl-CS"/>
              </w:rPr>
            </w:pPr>
            <w:r w:rsidRPr="00C50ABA">
              <w:rPr>
                <w:rFonts w:ascii="Times New Roman" w:hAnsi="Times New Roman" w:cs="Times New Roman"/>
                <w:lang w:val="sr-Cyrl-CS"/>
              </w:rPr>
              <w:t>Ликовне, примењене, визуелне уметности, дизајн и архитектура;</w:t>
            </w:r>
          </w:p>
        </w:tc>
      </w:tr>
      <w:tr w:rsidR="000A69F7" w14:paraId="05C34018" w14:textId="77777777" w:rsidTr="000A69F7">
        <w:trPr>
          <w:gridAfter w:val="1"/>
          <w:wAfter w:w="38" w:type="dxa"/>
        </w:trPr>
        <w:tc>
          <w:tcPr>
            <w:tcW w:w="3535" w:type="dxa"/>
          </w:tcPr>
          <w:p w14:paraId="2C3B6AF7" w14:textId="77777777" w:rsidR="000A69F7" w:rsidRPr="00AC203E" w:rsidRDefault="00C50ABA" w:rsidP="00AC203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Позоришна уметност (стваралаштво, продукција и интерпретација);</w:t>
            </w:r>
          </w:p>
        </w:tc>
        <w:tc>
          <w:tcPr>
            <w:tcW w:w="3535" w:type="dxa"/>
          </w:tcPr>
          <w:p w14:paraId="7E835A79" w14:textId="77777777" w:rsidR="000A69F7" w:rsidRPr="00AC203E" w:rsidRDefault="00C50ABA" w:rsidP="00AC203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Уметничка игра-класичан балет, народна игра, савремена игра (стваралаштво, продукција и интерпретација);</w:t>
            </w:r>
          </w:p>
        </w:tc>
        <w:tc>
          <w:tcPr>
            <w:tcW w:w="3536" w:type="dxa"/>
          </w:tcPr>
          <w:p w14:paraId="1032BE82" w14:textId="77777777" w:rsidR="000A69F7" w:rsidRPr="00AC203E" w:rsidRDefault="00C50ABA" w:rsidP="00AC203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Филмска уметност и остало аудио-визуелно стваралаштво;</w:t>
            </w:r>
          </w:p>
        </w:tc>
      </w:tr>
      <w:tr w:rsidR="000A69F7" w14:paraId="1EE6A1BE" w14:textId="77777777" w:rsidTr="000A69F7">
        <w:trPr>
          <w:gridAfter w:val="1"/>
          <w:wAfter w:w="38" w:type="dxa"/>
        </w:trPr>
        <w:tc>
          <w:tcPr>
            <w:tcW w:w="3535" w:type="dxa"/>
          </w:tcPr>
          <w:p w14:paraId="2E7E9B68" w14:textId="77777777" w:rsidR="000A69F7" w:rsidRPr="00AC203E" w:rsidRDefault="003B4279" w:rsidP="00AC203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Манифестације везане за филмску уметност и остало аудио'-визуелно стваралаштво;</w:t>
            </w:r>
          </w:p>
        </w:tc>
        <w:tc>
          <w:tcPr>
            <w:tcW w:w="3535" w:type="dxa"/>
          </w:tcPr>
          <w:p w14:paraId="4A1CB195" w14:textId="77777777" w:rsidR="000A69F7" w:rsidRPr="00AC203E" w:rsidRDefault="003B4279" w:rsidP="00AC203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Дигитално стваралаштво и мултимедији;</w:t>
            </w:r>
          </w:p>
        </w:tc>
        <w:tc>
          <w:tcPr>
            <w:tcW w:w="3536" w:type="dxa"/>
          </w:tcPr>
          <w:p w14:paraId="49D581F0" w14:textId="77777777" w:rsidR="000A69F7" w:rsidRPr="00AC203E" w:rsidRDefault="00AC203E" w:rsidP="00AC203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Оста</w:t>
            </w:r>
            <w:r w:rsidR="003B4279">
              <w:rPr>
                <w:rFonts w:ascii="Times New Roman" w:hAnsi="Times New Roman" w:cs="Times New Roman"/>
                <w:lang w:val="sr-Cyrl-CS"/>
              </w:rPr>
              <w:t>ла извођења културних програма и културних садржаја (мјузикл, циркус, пантомима, улична уметност и сл.);</w:t>
            </w:r>
          </w:p>
        </w:tc>
      </w:tr>
      <w:tr w:rsidR="00C50ABA" w14:paraId="58033AE5" w14:textId="77777777" w:rsidTr="00C50ABA">
        <w:tc>
          <w:tcPr>
            <w:tcW w:w="3535" w:type="dxa"/>
          </w:tcPr>
          <w:p w14:paraId="10D7A96D" w14:textId="77777777" w:rsidR="00C50ABA" w:rsidRPr="003B4279" w:rsidRDefault="003B4279" w:rsidP="003B427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lang w:val="sr-Cyrl-CS"/>
              </w:rPr>
            </w:pPr>
            <w:r w:rsidRPr="003B4279">
              <w:rPr>
                <w:rFonts w:ascii="Times New Roman" w:hAnsi="Times New Roman" w:cs="Times New Roman"/>
                <w:lang w:val="sr-Cyrl-CS"/>
              </w:rPr>
              <w:t>Откривање, прикупљање</w:t>
            </w:r>
            <w:r>
              <w:rPr>
                <w:rFonts w:ascii="Times New Roman" w:hAnsi="Times New Roman" w:cs="Times New Roman"/>
                <w:lang w:val="sr-Cyrl-CS"/>
              </w:rPr>
              <w:t>, истраживање, документовање, проучавање, вредновање, заштита, очување, представљање, интерпретација, коришћење и управљање културним наслеђем;</w:t>
            </w:r>
          </w:p>
        </w:tc>
        <w:tc>
          <w:tcPr>
            <w:tcW w:w="3535" w:type="dxa"/>
          </w:tcPr>
          <w:p w14:paraId="3C8B854D" w14:textId="77777777" w:rsidR="00C50ABA" w:rsidRPr="00393A10" w:rsidRDefault="00393A10" w:rsidP="00393A1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lang w:val="sr-Cyrl-CS"/>
              </w:rPr>
            </w:pPr>
            <w:r w:rsidRPr="00393A10">
              <w:rPr>
                <w:rFonts w:ascii="Times New Roman" w:hAnsi="Times New Roman" w:cs="Times New Roman"/>
                <w:lang w:val="sr-Cyrl-CS"/>
              </w:rPr>
              <w:t>Остале области</w:t>
            </w:r>
          </w:p>
        </w:tc>
        <w:tc>
          <w:tcPr>
            <w:tcW w:w="3536" w:type="dxa"/>
            <w:gridSpan w:val="2"/>
          </w:tcPr>
          <w:p w14:paraId="4F85B87C" w14:textId="77777777" w:rsidR="00C50ABA" w:rsidRPr="00393A10" w:rsidRDefault="00393A10" w:rsidP="00393A1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lang w:val="sr-Cyrl-CS"/>
              </w:rPr>
            </w:pPr>
            <w:r w:rsidRPr="00393A10">
              <w:rPr>
                <w:rFonts w:ascii="Times New Roman" w:hAnsi="Times New Roman" w:cs="Times New Roman"/>
                <w:lang w:val="sr-Cyrl-CS"/>
              </w:rPr>
              <w:t>Остале области</w:t>
            </w:r>
          </w:p>
        </w:tc>
      </w:tr>
    </w:tbl>
    <w:p w14:paraId="0EF758D5" w14:textId="77777777" w:rsidR="00C50ABA" w:rsidRDefault="00C50ABA" w:rsidP="00AC203E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2179D99" w14:textId="77777777" w:rsidR="00AA69DF" w:rsidRDefault="00AA69DF" w:rsidP="00AC203E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F05D598" w14:textId="77777777" w:rsidR="003B4279" w:rsidRDefault="00AC203E" w:rsidP="00AC203E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C203E">
        <w:rPr>
          <w:rFonts w:ascii="Times New Roman" w:hAnsi="Times New Roman" w:cs="Times New Roman"/>
          <w:b/>
          <w:sz w:val="24"/>
          <w:szCs w:val="24"/>
        </w:rPr>
        <w:t>III.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ПОДАЦИ О ПРОЈЕКТУ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03"/>
        <w:gridCol w:w="5303"/>
      </w:tblGrid>
      <w:tr w:rsidR="003B4279" w14:paraId="716FED86" w14:textId="77777777" w:rsidTr="003B4279">
        <w:tc>
          <w:tcPr>
            <w:tcW w:w="5303" w:type="dxa"/>
          </w:tcPr>
          <w:p w14:paraId="3DDFE7FC" w14:textId="77777777" w:rsidR="003B4279" w:rsidRDefault="003B4279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ВРЕМЕ РЕАЛИЗАЦИЈЕ</w:t>
            </w:r>
          </w:p>
          <w:p w14:paraId="51D37820" w14:textId="77777777" w:rsidR="00223018" w:rsidRPr="003B4279" w:rsidRDefault="003B4279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(датум, месец, период реализације)</w:t>
            </w:r>
          </w:p>
        </w:tc>
        <w:tc>
          <w:tcPr>
            <w:tcW w:w="5303" w:type="dxa"/>
          </w:tcPr>
          <w:p w14:paraId="38B44BB3" w14:textId="77777777" w:rsidR="003B4279" w:rsidRDefault="003B4279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77C8F754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73C54188" w14:textId="77777777" w:rsidR="00871D27" w:rsidRP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3B4279" w14:paraId="0985ECBF" w14:textId="77777777" w:rsidTr="003B4279">
        <w:tc>
          <w:tcPr>
            <w:tcW w:w="5303" w:type="dxa"/>
          </w:tcPr>
          <w:p w14:paraId="6DF815E7" w14:textId="77777777" w:rsidR="003B4279" w:rsidRDefault="003B4279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МЕСТО РЕАЛИЗАЦИЈЕ</w:t>
            </w:r>
          </w:p>
          <w:p w14:paraId="616D323B" w14:textId="77777777" w:rsidR="00223018" w:rsidRPr="003B4279" w:rsidRDefault="003B4279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(простор у коме се програм реализује)</w:t>
            </w:r>
          </w:p>
        </w:tc>
        <w:tc>
          <w:tcPr>
            <w:tcW w:w="5303" w:type="dxa"/>
          </w:tcPr>
          <w:p w14:paraId="352CF041" w14:textId="77777777" w:rsidR="003B4279" w:rsidRDefault="003B4279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1809B9E5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482D3638" w14:textId="77777777" w:rsidR="00871D27" w:rsidRP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3B4279" w14:paraId="35127947" w14:textId="77777777" w:rsidTr="00AA69DF">
        <w:tc>
          <w:tcPr>
            <w:tcW w:w="5303" w:type="dxa"/>
          </w:tcPr>
          <w:p w14:paraId="71D80C2A" w14:textId="77777777" w:rsidR="003B4279" w:rsidRDefault="00223018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ОПИС ПРОЈЕКТА</w:t>
            </w:r>
          </w:p>
          <w:p w14:paraId="08578A9E" w14:textId="77777777" w:rsidR="00223018" w:rsidRPr="00223018" w:rsidRDefault="00223018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(до 100 речи; тема и саджај)</w:t>
            </w:r>
          </w:p>
        </w:tc>
        <w:tc>
          <w:tcPr>
            <w:tcW w:w="5303" w:type="dxa"/>
          </w:tcPr>
          <w:p w14:paraId="216D7D7B" w14:textId="77777777" w:rsidR="003B4279" w:rsidRDefault="003B4279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0073A65D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6FC1E69E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7CB93B60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6927C08B" w14:textId="77777777" w:rsidR="00871D27" w:rsidRP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3B4279" w14:paraId="62828157" w14:textId="77777777" w:rsidTr="00AA69DF">
        <w:tc>
          <w:tcPr>
            <w:tcW w:w="5303" w:type="dxa"/>
          </w:tcPr>
          <w:p w14:paraId="20C35809" w14:textId="77777777" w:rsidR="00223018" w:rsidRPr="00223018" w:rsidRDefault="00223018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ИЉ ПРОЈЕКТА</w:t>
            </w:r>
          </w:p>
        </w:tc>
        <w:tc>
          <w:tcPr>
            <w:tcW w:w="5303" w:type="dxa"/>
          </w:tcPr>
          <w:p w14:paraId="01151070" w14:textId="77777777" w:rsidR="003B4279" w:rsidRDefault="003B4279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202450E3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2C3FD0C9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27397677" w14:textId="77777777" w:rsidR="00871D27" w:rsidRP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3B4279" w14:paraId="3E0B8B26" w14:textId="77777777" w:rsidTr="00AA69DF">
        <w:tc>
          <w:tcPr>
            <w:tcW w:w="5303" w:type="dxa"/>
          </w:tcPr>
          <w:p w14:paraId="43A8E173" w14:textId="77777777" w:rsidR="003B4279" w:rsidRPr="00AA69DF" w:rsidRDefault="00AA69DF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ИЉНА ГРУПА КОЈОЈ ЈЕ ПРОЈЕКАТ НАМЕЊЕН</w:t>
            </w:r>
          </w:p>
        </w:tc>
        <w:tc>
          <w:tcPr>
            <w:tcW w:w="5303" w:type="dxa"/>
          </w:tcPr>
          <w:p w14:paraId="40DDDE15" w14:textId="77777777" w:rsidR="003B4279" w:rsidRDefault="003B4279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1A9D9549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2A74DA34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5FE3B7B5" w14:textId="77777777" w:rsidR="00871D27" w:rsidRP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3B4279" w14:paraId="5F49F7BA" w14:textId="77777777" w:rsidTr="00AA69DF">
        <w:tc>
          <w:tcPr>
            <w:tcW w:w="5303" w:type="dxa"/>
          </w:tcPr>
          <w:p w14:paraId="5BE5F5F6" w14:textId="77777777" w:rsidR="00AA69DF" w:rsidRDefault="00AA69DF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КТИВНОСТИ НА ПРОЈЕКТУ </w:t>
            </w:r>
          </w:p>
          <w:p w14:paraId="2019D14F" w14:textId="77777777" w:rsidR="003B4279" w:rsidRPr="00AA69DF" w:rsidRDefault="00AA69DF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(опис)</w:t>
            </w:r>
          </w:p>
        </w:tc>
        <w:tc>
          <w:tcPr>
            <w:tcW w:w="5303" w:type="dxa"/>
          </w:tcPr>
          <w:p w14:paraId="197F8F9B" w14:textId="77777777" w:rsidR="003B4279" w:rsidRDefault="003B4279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4DB4E0DC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2F233090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740AD994" w14:textId="77777777" w:rsidR="00871D27" w:rsidRP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3B4279" w14:paraId="7076677A" w14:textId="77777777" w:rsidTr="00AA69DF">
        <w:tc>
          <w:tcPr>
            <w:tcW w:w="5303" w:type="dxa"/>
          </w:tcPr>
          <w:p w14:paraId="33B1893E" w14:textId="77777777" w:rsidR="003B4279" w:rsidRDefault="00AA69DF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СТРУЧНИ/УМЕТНИЧКИ КАПАЦИТЕТИ ПОТРЕБНИ ЗА РЕАЛИЗАЦИЈУ ПРОЈЕКТА</w:t>
            </w:r>
          </w:p>
          <w:p w14:paraId="3CEACDDD" w14:textId="77777777" w:rsidR="00AA69DF" w:rsidRPr="00AA69DF" w:rsidRDefault="00AA69DF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(навести списак уметника и стручних лица који су ангажовани на пројекту и доставити најмање једну радну биографију)</w:t>
            </w:r>
          </w:p>
        </w:tc>
        <w:tc>
          <w:tcPr>
            <w:tcW w:w="5303" w:type="dxa"/>
          </w:tcPr>
          <w:p w14:paraId="16E875EC" w14:textId="77777777" w:rsidR="003B4279" w:rsidRDefault="003B4279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6F00A204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06547801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718C7E46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35D5414F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51375388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528C6E75" w14:textId="77777777" w:rsidR="00871D27" w:rsidRP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3B4279" w14:paraId="7340C809" w14:textId="77777777" w:rsidTr="00AA69DF">
        <w:tc>
          <w:tcPr>
            <w:tcW w:w="5303" w:type="dxa"/>
          </w:tcPr>
          <w:p w14:paraId="096C9F85" w14:textId="77777777" w:rsidR="003B4279" w:rsidRPr="00AA69DF" w:rsidRDefault="00AA69DF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ЕОПХОДНИ РЕСУРСИ ПОТРЕБНИ ЗА РЕАЛИЗАЦИЈУ ПРОЈЕКТА</w:t>
            </w:r>
          </w:p>
        </w:tc>
        <w:tc>
          <w:tcPr>
            <w:tcW w:w="5303" w:type="dxa"/>
          </w:tcPr>
          <w:p w14:paraId="27306FE2" w14:textId="77777777" w:rsidR="003B4279" w:rsidRDefault="003B4279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0840FE48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4067C714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684D2993" w14:textId="77777777" w:rsidR="00871D27" w:rsidRP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3B4279" w14:paraId="0BA276C0" w14:textId="77777777" w:rsidTr="00AA69DF">
        <w:tc>
          <w:tcPr>
            <w:tcW w:w="5303" w:type="dxa"/>
          </w:tcPr>
          <w:p w14:paraId="17470718" w14:textId="77777777" w:rsidR="003B4279" w:rsidRPr="00AA69DF" w:rsidRDefault="00AA69DF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ГЛЕД НАЈЗНАЧАЈНИЈИХ АКТИВНОСТИ ПОДНОСИОЦА ПРИЈАВЕ У ПРЕДХОДНЕ ТРИ ГОДИНЕ</w:t>
            </w:r>
          </w:p>
        </w:tc>
        <w:tc>
          <w:tcPr>
            <w:tcW w:w="5303" w:type="dxa"/>
          </w:tcPr>
          <w:p w14:paraId="1AE7E715" w14:textId="77777777" w:rsidR="003B4279" w:rsidRDefault="003B4279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4D98CF6B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7A5A1DF3" w14:textId="77777777" w:rsid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6E3BEA90" w14:textId="77777777" w:rsidR="00871D27" w:rsidRPr="00871D27" w:rsidRDefault="00871D27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</w:tbl>
    <w:p w14:paraId="72B24E88" w14:textId="77777777" w:rsidR="00AC203E" w:rsidRDefault="00AC203E" w:rsidP="00AC203E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C203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D7BACBF" w14:textId="77777777" w:rsidR="00AA69DF" w:rsidRDefault="0086185F" w:rsidP="00AC203E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>Напомена: Табелу попуњавати у електонској форми, одштампати и доставити.</w:t>
      </w:r>
    </w:p>
    <w:p w14:paraId="4C9EE03F" w14:textId="77777777" w:rsidR="00744B5B" w:rsidRDefault="00744B5B" w:rsidP="00AC203E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60DA7F5" w14:textId="77777777" w:rsidR="00AA69DF" w:rsidRDefault="00AA69DF" w:rsidP="00AC203E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V. 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>БУЏЕТ ПРОЈЕКТА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03"/>
        <w:gridCol w:w="5303"/>
      </w:tblGrid>
      <w:tr w:rsidR="00F83EAA" w14:paraId="402E65E6" w14:textId="77777777" w:rsidTr="00F83EAA">
        <w:tc>
          <w:tcPr>
            <w:tcW w:w="5303" w:type="dxa"/>
          </w:tcPr>
          <w:p w14:paraId="54F11807" w14:textId="77777777" w:rsidR="00F83EAA" w:rsidRDefault="00F83EAA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УКУПНИ ТРОШКОВИ ПРОЈЕКТА</w:t>
            </w:r>
          </w:p>
          <w:p w14:paraId="40339CF5" w14:textId="77777777" w:rsidR="00647931" w:rsidRPr="00F83EAA" w:rsidRDefault="00647931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5303" w:type="dxa"/>
          </w:tcPr>
          <w:p w14:paraId="171949BC" w14:textId="77777777" w:rsidR="00F83EAA" w:rsidRDefault="00F83EAA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F83EAA" w14:paraId="69976BC9" w14:textId="77777777" w:rsidTr="00F83EAA">
        <w:tc>
          <w:tcPr>
            <w:tcW w:w="5303" w:type="dxa"/>
          </w:tcPr>
          <w:p w14:paraId="4F07EFA9" w14:textId="77777777" w:rsidR="00F83EAA" w:rsidRDefault="00F83EAA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ИЗНОС СРЕДСТАВА ЗА КОЈА СЕ КОНКУРИШЕ</w:t>
            </w:r>
          </w:p>
        </w:tc>
        <w:tc>
          <w:tcPr>
            <w:tcW w:w="5303" w:type="dxa"/>
          </w:tcPr>
          <w:p w14:paraId="7E820EB1" w14:textId="77777777" w:rsidR="00647931" w:rsidRDefault="00647931" w:rsidP="006479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..........</w:t>
            </w:r>
            <w:r w:rsidR="00F83EA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......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динара</w:t>
            </w:r>
          </w:p>
          <w:p w14:paraId="5E7A9682" w14:textId="77777777" w:rsidR="00647931" w:rsidRDefault="00647931" w:rsidP="00647931">
            <w:pPr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                                </w:t>
            </w:r>
            <w:r w:rsidRPr="00647931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(</w:t>
            </w:r>
            <w:r w:rsidR="00F83EAA" w:rsidRPr="00647931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износ</w:t>
            </w:r>
            <w:r w:rsidRPr="00647931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>)</w:t>
            </w:r>
            <w:r w:rsidR="00F83EAA" w:rsidRPr="00647931">
              <w:rPr>
                <w:rFonts w:ascii="Times New Roman" w:hAnsi="Times New Roman" w:cs="Times New Roman"/>
                <w:sz w:val="18"/>
                <w:szCs w:val="18"/>
                <w:lang w:val="sr-Cyrl-CS"/>
              </w:rPr>
              <w:t xml:space="preserve"> </w:t>
            </w:r>
          </w:p>
          <w:p w14:paraId="1FECDCF5" w14:textId="77777777" w:rsidR="00647931" w:rsidRPr="00647931" w:rsidRDefault="00647931" w:rsidP="00647931">
            <w:pPr>
              <w:rPr>
                <w:rFonts w:ascii="Times New Roman" w:hAnsi="Times New Roman" w:cs="Times New Roman"/>
                <w:sz w:val="18"/>
                <w:szCs w:val="18"/>
                <w:lang w:val="sr-Cyrl-CS"/>
              </w:rPr>
            </w:pPr>
          </w:p>
          <w:p w14:paraId="5CE573C6" w14:textId="77777777" w:rsidR="00F83EAA" w:rsidRPr="00F83EAA" w:rsidRDefault="00F83EAA" w:rsidP="006479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......</w:t>
            </w:r>
            <w:r w:rsidR="0064793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%</w:t>
            </w:r>
            <w:r w:rsidR="0064793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купног буџета пројекта</w:t>
            </w:r>
          </w:p>
        </w:tc>
      </w:tr>
    </w:tbl>
    <w:p w14:paraId="710EFDB2" w14:textId="77777777" w:rsidR="00AA69DF" w:rsidRPr="00AA69DF" w:rsidRDefault="00AA69DF" w:rsidP="00AC203E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1"/>
        <w:gridCol w:w="2651"/>
        <w:gridCol w:w="2652"/>
        <w:gridCol w:w="2652"/>
        <w:gridCol w:w="38"/>
      </w:tblGrid>
      <w:tr w:rsidR="00F83EAA" w14:paraId="5FFC692A" w14:textId="77777777" w:rsidTr="00F83EAA">
        <w:trPr>
          <w:gridAfter w:val="1"/>
          <w:wAfter w:w="38" w:type="dxa"/>
        </w:trPr>
        <w:tc>
          <w:tcPr>
            <w:tcW w:w="10606" w:type="dxa"/>
            <w:gridSpan w:val="4"/>
          </w:tcPr>
          <w:p w14:paraId="67278348" w14:textId="77777777" w:rsidR="00F83EAA" w:rsidRDefault="00F83EAA" w:rsidP="00F83E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СПЕЦИФИКАЦИЈА ТРОШКОВА И ИЗВОРИ ФИНАНСИРАЊА</w:t>
            </w:r>
          </w:p>
          <w:p w14:paraId="71E45777" w14:textId="77777777" w:rsidR="00F83EAA" w:rsidRPr="00F83EAA" w:rsidRDefault="00F83EAA" w:rsidP="00F83EA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( износи исказани у динарима)</w:t>
            </w:r>
          </w:p>
        </w:tc>
      </w:tr>
      <w:tr w:rsidR="00F83EAA" w14:paraId="79078A51" w14:textId="77777777" w:rsidTr="00F83EAA">
        <w:tc>
          <w:tcPr>
            <w:tcW w:w="2651" w:type="dxa"/>
          </w:tcPr>
          <w:p w14:paraId="715B50B0" w14:textId="77777777" w:rsidR="00F83EAA" w:rsidRPr="00F83EAA" w:rsidRDefault="00F83EAA" w:rsidP="00F83E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ТРОШКА</w:t>
            </w:r>
          </w:p>
        </w:tc>
        <w:tc>
          <w:tcPr>
            <w:tcW w:w="2651" w:type="dxa"/>
          </w:tcPr>
          <w:p w14:paraId="5733675F" w14:textId="77777777" w:rsidR="00F83EAA" w:rsidRPr="00F83EAA" w:rsidRDefault="00F83EAA" w:rsidP="00F83E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УКУПНО ДИНАРА</w:t>
            </w:r>
          </w:p>
        </w:tc>
        <w:tc>
          <w:tcPr>
            <w:tcW w:w="2652" w:type="dxa"/>
          </w:tcPr>
          <w:p w14:paraId="6A119607" w14:textId="77777777" w:rsidR="00F83EAA" w:rsidRPr="00F83EAA" w:rsidRDefault="00F83EAA" w:rsidP="00F83E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СРЕДСТВА ИЗ БУЏЕТА ГРАДА БЕОГРАДА</w:t>
            </w:r>
          </w:p>
        </w:tc>
        <w:tc>
          <w:tcPr>
            <w:tcW w:w="2652" w:type="dxa"/>
            <w:gridSpan w:val="2"/>
          </w:tcPr>
          <w:p w14:paraId="3FB587AC" w14:textId="77777777" w:rsidR="00F83EAA" w:rsidRDefault="00F83EAA" w:rsidP="00F83E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ОСТАЛА СРЕДСТВА</w:t>
            </w:r>
          </w:p>
          <w:p w14:paraId="3222B85D" w14:textId="77777777" w:rsidR="00F83EAA" w:rsidRPr="00F83EAA" w:rsidRDefault="00F83EAA" w:rsidP="00F83EA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(нпр: буџет Републике Србије, АПВ или локалне самоуправе; спонзори, донатори, сопствени приход)</w:t>
            </w:r>
          </w:p>
        </w:tc>
      </w:tr>
      <w:tr w:rsidR="00F83EAA" w14:paraId="296F3835" w14:textId="77777777" w:rsidTr="00F83EAA">
        <w:tc>
          <w:tcPr>
            <w:tcW w:w="2651" w:type="dxa"/>
          </w:tcPr>
          <w:p w14:paraId="31525105" w14:textId="77777777" w:rsidR="00F83EAA" w:rsidRPr="00F83EAA" w:rsidRDefault="00F83EAA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Људски ресурси</w:t>
            </w:r>
          </w:p>
        </w:tc>
        <w:tc>
          <w:tcPr>
            <w:tcW w:w="2651" w:type="dxa"/>
          </w:tcPr>
          <w:p w14:paraId="3DFAEF94" w14:textId="77777777" w:rsidR="00F83EAA" w:rsidRDefault="00F83EAA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EC5D489" w14:textId="77777777" w:rsidR="00871D27" w:rsidRDefault="00871D27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2652" w:type="dxa"/>
          </w:tcPr>
          <w:p w14:paraId="66776874" w14:textId="77777777" w:rsidR="00F83EAA" w:rsidRDefault="00F83EAA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2652" w:type="dxa"/>
            <w:gridSpan w:val="2"/>
          </w:tcPr>
          <w:p w14:paraId="0DEF1E6F" w14:textId="77777777" w:rsidR="00F83EAA" w:rsidRDefault="00F83EAA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F83EAA" w14:paraId="71E367D9" w14:textId="77777777" w:rsidTr="00F83EAA">
        <w:tc>
          <w:tcPr>
            <w:tcW w:w="2651" w:type="dxa"/>
          </w:tcPr>
          <w:p w14:paraId="2ACBFF5B" w14:textId="77777777" w:rsidR="00F83EAA" w:rsidRPr="00F83EAA" w:rsidRDefault="00F83EAA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83EA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Трошкови главних активности</w:t>
            </w:r>
          </w:p>
        </w:tc>
        <w:tc>
          <w:tcPr>
            <w:tcW w:w="2651" w:type="dxa"/>
          </w:tcPr>
          <w:p w14:paraId="6F0FFF14" w14:textId="77777777" w:rsidR="00F83EAA" w:rsidRDefault="00F83EAA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3B984DF" w14:textId="77777777" w:rsidR="00871D27" w:rsidRDefault="00871D27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2652" w:type="dxa"/>
          </w:tcPr>
          <w:p w14:paraId="0F2B3A5A" w14:textId="77777777" w:rsidR="00F83EAA" w:rsidRDefault="00F83EAA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2652" w:type="dxa"/>
            <w:gridSpan w:val="2"/>
          </w:tcPr>
          <w:p w14:paraId="086A5249" w14:textId="77777777" w:rsidR="00F83EAA" w:rsidRDefault="00F83EAA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F83EAA" w14:paraId="013D697D" w14:textId="77777777" w:rsidTr="00F83EAA">
        <w:tc>
          <w:tcPr>
            <w:tcW w:w="2651" w:type="dxa"/>
          </w:tcPr>
          <w:p w14:paraId="3C13EBEA" w14:textId="77777777" w:rsidR="00F83EAA" w:rsidRPr="00F83EAA" w:rsidRDefault="00647931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утни трошкови</w:t>
            </w:r>
          </w:p>
        </w:tc>
        <w:tc>
          <w:tcPr>
            <w:tcW w:w="2651" w:type="dxa"/>
          </w:tcPr>
          <w:p w14:paraId="634E420D" w14:textId="77777777" w:rsidR="00F83EAA" w:rsidRDefault="00F83EAA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C48E8F4" w14:textId="77777777" w:rsidR="00871D27" w:rsidRDefault="00871D27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2652" w:type="dxa"/>
          </w:tcPr>
          <w:p w14:paraId="241DB8A0" w14:textId="77777777" w:rsidR="00F83EAA" w:rsidRDefault="00F83EAA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2652" w:type="dxa"/>
            <w:gridSpan w:val="2"/>
          </w:tcPr>
          <w:p w14:paraId="23409FC1" w14:textId="77777777" w:rsidR="00F83EAA" w:rsidRDefault="00F83EAA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F83EAA" w14:paraId="15303879" w14:textId="77777777" w:rsidTr="00F83EAA">
        <w:tc>
          <w:tcPr>
            <w:tcW w:w="2651" w:type="dxa"/>
          </w:tcPr>
          <w:p w14:paraId="2C0480A2" w14:textId="77777777" w:rsidR="00F83EAA" w:rsidRPr="00647931" w:rsidRDefault="00647931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дминистративни трошкови</w:t>
            </w:r>
          </w:p>
        </w:tc>
        <w:tc>
          <w:tcPr>
            <w:tcW w:w="2651" w:type="dxa"/>
          </w:tcPr>
          <w:p w14:paraId="43C77E60" w14:textId="77777777" w:rsidR="00F83EAA" w:rsidRDefault="00F83EAA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2652" w:type="dxa"/>
          </w:tcPr>
          <w:p w14:paraId="5747FEB4" w14:textId="77777777" w:rsidR="00F83EAA" w:rsidRDefault="00F83EAA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2652" w:type="dxa"/>
            <w:gridSpan w:val="2"/>
          </w:tcPr>
          <w:p w14:paraId="00032F0A" w14:textId="77777777" w:rsidR="00F83EAA" w:rsidRDefault="00F83EAA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F83EAA" w14:paraId="3ADD648D" w14:textId="77777777" w:rsidTr="00F83EAA">
        <w:tc>
          <w:tcPr>
            <w:tcW w:w="2651" w:type="dxa"/>
          </w:tcPr>
          <w:p w14:paraId="75F34961" w14:textId="77777777" w:rsidR="00F83EAA" w:rsidRPr="00647931" w:rsidRDefault="00647931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Остали трошкови</w:t>
            </w:r>
          </w:p>
        </w:tc>
        <w:tc>
          <w:tcPr>
            <w:tcW w:w="2651" w:type="dxa"/>
          </w:tcPr>
          <w:p w14:paraId="11530A96" w14:textId="77777777" w:rsidR="00F83EAA" w:rsidRDefault="00F83EAA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9C9CD6C" w14:textId="77777777" w:rsidR="00871D27" w:rsidRDefault="00871D27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2652" w:type="dxa"/>
          </w:tcPr>
          <w:p w14:paraId="0DDA732B" w14:textId="77777777" w:rsidR="00F83EAA" w:rsidRDefault="00F83EAA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2652" w:type="dxa"/>
            <w:gridSpan w:val="2"/>
          </w:tcPr>
          <w:p w14:paraId="1080DE50" w14:textId="77777777" w:rsidR="00F83EAA" w:rsidRDefault="00F83EAA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F83EAA" w14:paraId="179AF89C" w14:textId="77777777" w:rsidTr="00F83EAA">
        <w:tc>
          <w:tcPr>
            <w:tcW w:w="2651" w:type="dxa"/>
          </w:tcPr>
          <w:p w14:paraId="5A67459F" w14:textId="77777777" w:rsidR="00F83EAA" w:rsidRPr="00647931" w:rsidRDefault="00647931" w:rsidP="00AC203E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УКУПНО:</w:t>
            </w:r>
          </w:p>
        </w:tc>
        <w:tc>
          <w:tcPr>
            <w:tcW w:w="2651" w:type="dxa"/>
          </w:tcPr>
          <w:p w14:paraId="46E6BAC8" w14:textId="77777777" w:rsidR="00F83EAA" w:rsidRDefault="00F83EAA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C985237" w14:textId="77777777" w:rsidR="00871D27" w:rsidRDefault="00871D27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2652" w:type="dxa"/>
          </w:tcPr>
          <w:p w14:paraId="1A96CD5E" w14:textId="77777777" w:rsidR="00F83EAA" w:rsidRDefault="00F83EAA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2652" w:type="dxa"/>
            <w:gridSpan w:val="2"/>
          </w:tcPr>
          <w:p w14:paraId="26514A45" w14:textId="77777777" w:rsidR="00F83EAA" w:rsidRDefault="00F83EAA" w:rsidP="00AC203E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2F402D59" w14:textId="77777777" w:rsidR="00AA69DF" w:rsidRDefault="00647931" w:rsidP="0074588E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*У колони остала средства, поред </w:t>
      </w:r>
      <w:r w:rsidR="0074588E">
        <w:rPr>
          <w:rFonts w:ascii="Times New Roman" w:hAnsi="Times New Roman" w:cs="Times New Roman"/>
          <w:sz w:val="24"/>
          <w:szCs w:val="24"/>
          <w:lang w:val="sr-Cyrl-CS"/>
        </w:rPr>
        <w:t>исказаног</w:t>
      </w:r>
      <w:r w:rsidR="00526CE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74588E">
        <w:rPr>
          <w:rFonts w:ascii="Times New Roman" w:hAnsi="Times New Roman" w:cs="Times New Roman"/>
          <w:sz w:val="24"/>
          <w:szCs w:val="24"/>
          <w:lang w:val="sr-Cyrl-CS"/>
        </w:rPr>
        <w:t xml:space="preserve">новчаног </w:t>
      </w:r>
      <w:r>
        <w:rPr>
          <w:rFonts w:ascii="Times New Roman" w:hAnsi="Times New Roman" w:cs="Times New Roman"/>
          <w:sz w:val="24"/>
          <w:szCs w:val="24"/>
          <w:lang w:val="sr-Cyrl-CS"/>
        </w:rPr>
        <w:t>износа</w:t>
      </w:r>
      <w:r w:rsidR="0074588E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sr-Cyrl-CS"/>
        </w:rPr>
        <w:t>обавезно навести извор средстава</w:t>
      </w:r>
      <w:r w:rsidR="0074588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4C187D68" w14:textId="77777777" w:rsidR="00647931" w:rsidRDefault="00647931" w:rsidP="00AC203E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28FE2F5" w14:textId="77777777" w:rsidR="00871D27" w:rsidRDefault="00871D27" w:rsidP="00AC203E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502CB96" w14:textId="77777777" w:rsidR="00647931" w:rsidRDefault="00647931" w:rsidP="00AC203E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V. </w:t>
      </w:r>
      <w:r w:rsidR="0074588E">
        <w:rPr>
          <w:rFonts w:ascii="Times New Roman" w:hAnsi="Times New Roman" w:cs="Times New Roman"/>
          <w:b/>
          <w:sz w:val="24"/>
          <w:szCs w:val="24"/>
          <w:lang w:val="sr-Cyrl-CS"/>
        </w:rPr>
        <w:t>ПРИЛОЗИ</w:t>
      </w:r>
    </w:p>
    <w:p w14:paraId="174919A1" w14:textId="77777777" w:rsidR="00526CE2" w:rsidRPr="00526CE2" w:rsidRDefault="00526CE2" w:rsidP="002B5471">
      <w:pPr>
        <w:pStyle w:val="Heading1"/>
        <w:numPr>
          <w:ilvl w:val="0"/>
          <w:numId w:val="6"/>
        </w:numPr>
        <w:rPr>
          <w:b w:val="0"/>
          <w:u w:val="single"/>
        </w:rPr>
      </w:pPr>
      <w:r>
        <w:rPr>
          <w:b w:val="0"/>
        </w:rPr>
        <w:t>П</w:t>
      </w:r>
      <w:r w:rsidR="00871D27" w:rsidRPr="00526CE2">
        <w:rPr>
          <w:b w:val="0"/>
        </w:rPr>
        <w:t xml:space="preserve">ријавни </w:t>
      </w:r>
      <w:r w:rsidRPr="00526CE2">
        <w:rPr>
          <w:b w:val="0"/>
        </w:rPr>
        <w:t>образац</w:t>
      </w:r>
      <w:r w:rsidR="0074588E" w:rsidRPr="00526CE2">
        <w:rPr>
          <w:b w:val="0"/>
        </w:rPr>
        <w:t xml:space="preserve">, </w:t>
      </w:r>
    </w:p>
    <w:p w14:paraId="6A68EAAF" w14:textId="77777777" w:rsidR="002B5471" w:rsidRPr="00526CE2" w:rsidRDefault="00526CE2" w:rsidP="002B5471">
      <w:pPr>
        <w:pStyle w:val="Heading1"/>
        <w:numPr>
          <w:ilvl w:val="0"/>
          <w:numId w:val="6"/>
        </w:numPr>
        <w:rPr>
          <w:b w:val="0"/>
        </w:rPr>
      </w:pPr>
      <w:r>
        <w:rPr>
          <w:b w:val="0"/>
        </w:rPr>
        <w:t>Образац буџета</w:t>
      </w:r>
      <w:r w:rsidR="0074588E" w:rsidRPr="00526CE2">
        <w:rPr>
          <w:b w:val="0"/>
        </w:rPr>
        <w:t xml:space="preserve"> </w:t>
      </w:r>
    </w:p>
    <w:p w14:paraId="56003A6D" w14:textId="77777777" w:rsidR="002B5471" w:rsidRPr="002B5471" w:rsidRDefault="002B5471" w:rsidP="002B547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sr-Cyrl-CS" w:eastAsia="en-US"/>
        </w:rPr>
      </w:pPr>
      <w:r w:rsidRPr="002B5471">
        <w:rPr>
          <w:rFonts w:ascii="Times New Roman" w:hAnsi="Times New Roman" w:cs="Times New Roman"/>
          <w:sz w:val="24"/>
          <w:szCs w:val="24"/>
          <w:lang w:val="sr-Cyrl-CS" w:eastAsia="en-US"/>
        </w:rPr>
        <w:t>Биографију координатора пројекта и кључних стручњака</w:t>
      </w:r>
    </w:p>
    <w:p w14:paraId="61CE554A" w14:textId="77777777" w:rsidR="002B5471" w:rsidRPr="002B5471" w:rsidRDefault="00526CE2" w:rsidP="002B547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lang w:val="sr-Cyrl-CS" w:eastAsia="en-US"/>
        </w:rPr>
      </w:pPr>
      <w:r>
        <w:rPr>
          <w:rFonts w:ascii="Times New Roman" w:hAnsi="Times New Roman" w:cs="Times New Roman"/>
          <w:sz w:val="24"/>
          <w:szCs w:val="24"/>
          <w:lang w:val="sr-Cyrl-CS" w:eastAsia="en-US"/>
        </w:rPr>
        <w:t>Оверену ф</w:t>
      </w:r>
      <w:r w:rsidR="002B5471" w:rsidRPr="002B5471">
        <w:rPr>
          <w:rFonts w:ascii="Times New Roman" w:hAnsi="Times New Roman" w:cs="Times New Roman"/>
          <w:sz w:val="24"/>
          <w:szCs w:val="24"/>
          <w:lang w:val="sr-Cyrl-CS" w:eastAsia="en-US"/>
        </w:rPr>
        <w:t>отокопију решења о упису у регистар</w:t>
      </w:r>
    </w:p>
    <w:p w14:paraId="43AAF517" w14:textId="77777777" w:rsidR="002B5471" w:rsidRPr="002B5471" w:rsidRDefault="002B5471" w:rsidP="002B547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lang w:val="sr-Cyrl-CS" w:eastAsia="en-US"/>
        </w:rPr>
      </w:pPr>
      <w:r w:rsidRPr="002B5471">
        <w:rPr>
          <w:rFonts w:ascii="Times New Roman" w:hAnsi="Times New Roman" w:cs="Times New Roman"/>
          <w:sz w:val="24"/>
          <w:szCs w:val="24"/>
          <w:lang w:val="sr-Cyrl-CS" w:eastAsia="en-US"/>
        </w:rPr>
        <w:t>Фотокопију оснивачког акта (одлуке, уговори и сл) или Статута</w:t>
      </w:r>
    </w:p>
    <w:p w14:paraId="10893AD7" w14:textId="77777777" w:rsidR="002B5471" w:rsidRPr="002B5471" w:rsidRDefault="002B5471" w:rsidP="002B547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lang w:val="sr-Cyrl-CS" w:eastAsia="en-US"/>
        </w:rPr>
      </w:pPr>
      <w:r w:rsidRPr="002B5471">
        <w:rPr>
          <w:rFonts w:ascii="Times New Roman" w:hAnsi="Times New Roman" w:cs="Times New Roman"/>
          <w:sz w:val="24"/>
          <w:szCs w:val="24"/>
          <w:lang w:val="sr-Cyrl-CS" w:eastAsia="en-US"/>
        </w:rPr>
        <w:t>Фотокопију финансијског извештаја достављеног надлежним државним органима за предходну годину, са доказом о предаји</w:t>
      </w:r>
    </w:p>
    <w:p w14:paraId="7BA30884" w14:textId="77777777" w:rsidR="002B5471" w:rsidRPr="002B5471" w:rsidRDefault="002B5471" w:rsidP="002B547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lang w:val="sr-Cyrl-CS" w:eastAsia="en-US"/>
        </w:rPr>
      </w:pPr>
      <w:r w:rsidRPr="002B5471">
        <w:rPr>
          <w:rFonts w:ascii="Times New Roman" w:hAnsi="Times New Roman" w:cs="Times New Roman"/>
          <w:sz w:val="24"/>
          <w:szCs w:val="24"/>
          <w:lang w:val="sr-Cyrl-CS" w:eastAsia="en-US"/>
        </w:rPr>
        <w:t>Писану изјаву о обезбеђењу сопственог финансирања или суфинансирања</w:t>
      </w:r>
    </w:p>
    <w:p w14:paraId="388ABBEC" w14:textId="77777777" w:rsidR="002B5471" w:rsidRPr="002B5471" w:rsidRDefault="002B5471" w:rsidP="002B547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lang w:val="sr-Cyrl-CS" w:eastAsia="en-US"/>
        </w:rPr>
      </w:pPr>
      <w:r w:rsidRPr="002B5471">
        <w:rPr>
          <w:rFonts w:ascii="Times New Roman" w:hAnsi="Times New Roman" w:cs="Times New Roman"/>
          <w:sz w:val="24"/>
          <w:szCs w:val="24"/>
          <w:lang w:val="sr-Cyrl-CS" w:eastAsia="en-US"/>
        </w:rPr>
        <w:t>Писану изјаву да ће додељена средства бити наменски утрошена</w:t>
      </w:r>
    </w:p>
    <w:p w14:paraId="3D580BE6" w14:textId="77777777" w:rsidR="002B5471" w:rsidRPr="002B5471" w:rsidRDefault="00526CE2" w:rsidP="002B547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lang w:val="sr-Cyrl-CS" w:eastAsia="en-US"/>
        </w:rPr>
      </w:pPr>
      <w:r>
        <w:rPr>
          <w:rFonts w:ascii="Times New Roman" w:hAnsi="Times New Roman" w:cs="Times New Roman"/>
          <w:sz w:val="24"/>
          <w:szCs w:val="24"/>
          <w:lang w:val="sr-Cyrl-CS" w:eastAsia="en-US"/>
        </w:rPr>
        <w:t>Депо картон наменског</w:t>
      </w:r>
      <w:r w:rsidR="002B5471" w:rsidRPr="002B5471">
        <w:rPr>
          <w:rFonts w:ascii="Times New Roman" w:hAnsi="Times New Roman" w:cs="Times New Roman"/>
          <w:sz w:val="24"/>
          <w:szCs w:val="24"/>
          <w:lang w:val="sr-Cyrl-CS" w:eastAsia="en-US"/>
        </w:rPr>
        <w:t xml:space="preserve"> рачун</w:t>
      </w:r>
      <w:r>
        <w:rPr>
          <w:rFonts w:ascii="Times New Roman" w:hAnsi="Times New Roman" w:cs="Times New Roman"/>
          <w:sz w:val="24"/>
          <w:szCs w:val="24"/>
          <w:lang w:val="sr-Cyrl-CS" w:eastAsia="en-US"/>
        </w:rPr>
        <w:t>а</w:t>
      </w:r>
      <w:r w:rsidR="002B5471" w:rsidRPr="002B5471">
        <w:rPr>
          <w:rFonts w:ascii="Times New Roman" w:hAnsi="Times New Roman" w:cs="Times New Roman"/>
          <w:sz w:val="24"/>
          <w:szCs w:val="24"/>
          <w:lang w:val="sr-Cyrl-CS" w:eastAsia="en-US"/>
        </w:rPr>
        <w:t xml:space="preserve"> Управе за трезор НБС</w:t>
      </w:r>
    </w:p>
    <w:p w14:paraId="75CD551C" w14:textId="77777777" w:rsidR="002B5471" w:rsidRPr="002B5471" w:rsidRDefault="002B5471" w:rsidP="002B547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lang w:val="sr-Cyrl-CS" w:eastAsia="en-US"/>
        </w:rPr>
      </w:pPr>
      <w:r w:rsidRPr="002B5471">
        <w:rPr>
          <w:rFonts w:ascii="Times New Roman" w:hAnsi="Times New Roman" w:cs="Times New Roman"/>
          <w:sz w:val="24"/>
          <w:szCs w:val="24"/>
          <w:lang w:val="sr-Cyrl-CS" w:eastAsia="en-US"/>
        </w:rPr>
        <w:t>Јединствени број буџетског корисника (ЈББК)</w:t>
      </w:r>
    </w:p>
    <w:p w14:paraId="61471C37" w14:textId="043C0316" w:rsidR="002B5471" w:rsidRDefault="002B5471" w:rsidP="002B5471">
      <w:pPr>
        <w:rPr>
          <w:rFonts w:ascii="Times New Roman" w:hAnsi="Times New Roman" w:cs="Times New Roman"/>
          <w:sz w:val="24"/>
          <w:szCs w:val="24"/>
          <w:lang w:val="sr-Cyrl-CS" w:eastAsia="en-US"/>
        </w:rPr>
      </w:pPr>
      <w:r w:rsidRPr="002B5471">
        <w:rPr>
          <w:rFonts w:ascii="Times New Roman" w:hAnsi="Times New Roman" w:cs="Times New Roman"/>
          <w:sz w:val="24"/>
          <w:szCs w:val="24"/>
          <w:lang w:val="sr-Cyrl-CS" w:eastAsia="en-US"/>
        </w:rPr>
        <w:t>По доношењу Одлуке о усвајању програма-пројеката за 20</w:t>
      </w:r>
      <w:r w:rsidR="00EA5233">
        <w:rPr>
          <w:rFonts w:ascii="Times New Roman" w:hAnsi="Times New Roman" w:cs="Times New Roman"/>
          <w:sz w:val="24"/>
          <w:szCs w:val="24"/>
          <w:lang w:val="sr-Latn-RS" w:eastAsia="en-US"/>
        </w:rPr>
        <w:t>2</w:t>
      </w:r>
      <w:r w:rsidR="004C4D22">
        <w:rPr>
          <w:rFonts w:ascii="Times New Roman" w:hAnsi="Times New Roman" w:cs="Times New Roman"/>
          <w:sz w:val="24"/>
          <w:szCs w:val="24"/>
          <w:lang w:val="sr-Cyrl-RS" w:eastAsia="en-US"/>
        </w:rPr>
        <w:t>2</w:t>
      </w:r>
      <w:r w:rsidRPr="002B5471">
        <w:rPr>
          <w:rFonts w:ascii="Times New Roman" w:hAnsi="Times New Roman" w:cs="Times New Roman"/>
          <w:sz w:val="24"/>
          <w:szCs w:val="24"/>
          <w:lang w:val="sr-Cyrl-CS" w:eastAsia="en-US"/>
        </w:rPr>
        <w:t>. годину,</w:t>
      </w:r>
      <w:r>
        <w:rPr>
          <w:rFonts w:ascii="Times New Roman" w:hAnsi="Times New Roman" w:cs="Times New Roman"/>
          <w:sz w:val="24"/>
          <w:szCs w:val="24"/>
          <w:lang w:val="sr-Cyrl-CS" w:eastAsia="en-US"/>
        </w:rPr>
        <w:t xml:space="preserve"> Г</w:t>
      </w:r>
      <w:r w:rsidRPr="002B5471">
        <w:rPr>
          <w:rFonts w:ascii="Times New Roman" w:hAnsi="Times New Roman" w:cs="Times New Roman"/>
          <w:sz w:val="24"/>
          <w:szCs w:val="24"/>
          <w:lang w:val="sr-Cyrl-CS" w:eastAsia="en-US"/>
        </w:rPr>
        <w:t>радс</w:t>
      </w:r>
      <w:r>
        <w:rPr>
          <w:rFonts w:ascii="Times New Roman" w:hAnsi="Times New Roman" w:cs="Times New Roman"/>
          <w:sz w:val="24"/>
          <w:szCs w:val="24"/>
          <w:lang w:val="sr-Cyrl-CS" w:eastAsia="en-US"/>
        </w:rPr>
        <w:t xml:space="preserve">ка општина Раковица се обавезује да ће резултате Јавног конкурса истаћи на званичној интернет страници Градске општине Раковица </w:t>
      </w:r>
      <w:hyperlink r:id="rId5" w:history="1">
        <w:r w:rsidR="00C96C7E" w:rsidRPr="00C046C0">
          <w:rPr>
            <w:rStyle w:val="Hyperlink"/>
            <w:rFonts w:ascii="Times New Roman" w:hAnsi="Times New Roman" w:cs="Times New Roman"/>
            <w:b/>
            <w:sz w:val="24"/>
            <w:szCs w:val="24"/>
            <w:lang w:eastAsia="en-US"/>
          </w:rPr>
          <w:t>www.rakovica.rs</w:t>
        </w:r>
      </w:hyperlink>
      <w:r w:rsidR="00C96C7E">
        <w:rPr>
          <w:rFonts w:ascii="Times New Roman" w:hAnsi="Times New Roman" w:cs="Times New Roman"/>
          <w:b/>
          <w:sz w:val="24"/>
          <w:szCs w:val="24"/>
          <w:lang w:eastAsia="en-US"/>
        </w:rPr>
        <w:t xml:space="preserve"> </w:t>
      </w:r>
      <w:r w:rsidR="00133048">
        <w:rPr>
          <w:rFonts w:ascii="Times New Roman" w:hAnsi="Times New Roman" w:cs="Times New Roman"/>
          <w:b/>
          <w:sz w:val="24"/>
          <w:szCs w:val="24"/>
          <w:lang w:val="sr-Cyrl-CS" w:eastAsia="en-US"/>
        </w:rPr>
        <w:t xml:space="preserve">, </w:t>
      </w:r>
      <w:r w:rsidR="00C96C7E" w:rsidRPr="00C96C7E">
        <w:rPr>
          <w:rFonts w:ascii="Times New Roman" w:hAnsi="Times New Roman" w:cs="Times New Roman"/>
          <w:sz w:val="24"/>
          <w:szCs w:val="24"/>
          <w:lang w:val="sr-Cyrl-CS" w:eastAsia="en-US"/>
        </w:rPr>
        <w:t>као и на огласној табли</w:t>
      </w:r>
      <w:r w:rsidR="00C96C7E">
        <w:rPr>
          <w:rFonts w:ascii="Times New Roman" w:hAnsi="Times New Roman" w:cs="Times New Roman"/>
          <w:b/>
          <w:sz w:val="24"/>
          <w:szCs w:val="24"/>
          <w:lang w:val="sr-Cyrl-CS" w:eastAsia="en-US"/>
        </w:rPr>
        <w:t xml:space="preserve"> </w:t>
      </w:r>
      <w:r w:rsidR="00C96C7E" w:rsidRPr="00C96C7E">
        <w:rPr>
          <w:rFonts w:ascii="Times New Roman" w:hAnsi="Times New Roman" w:cs="Times New Roman"/>
          <w:sz w:val="24"/>
          <w:szCs w:val="24"/>
          <w:lang w:val="sr-Cyrl-CS" w:eastAsia="en-US"/>
        </w:rPr>
        <w:t>Гра</w:t>
      </w:r>
      <w:r w:rsidR="0086185F">
        <w:rPr>
          <w:rFonts w:ascii="Times New Roman" w:hAnsi="Times New Roman" w:cs="Times New Roman"/>
          <w:sz w:val="24"/>
          <w:szCs w:val="24"/>
          <w:lang w:val="sr-Cyrl-CS" w:eastAsia="en-US"/>
        </w:rPr>
        <w:t>дске опш</w:t>
      </w:r>
      <w:r w:rsidR="00C96C7E" w:rsidRPr="00C96C7E">
        <w:rPr>
          <w:rFonts w:ascii="Times New Roman" w:hAnsi="Times New Roman" w:cs="Times New Roman"/>
          <w:sz w:val="24"/>
          <w:szCs w:val="24"/>
          <w:lang w:val="sr-Cyrl-CS" w:eastAsia="en-US"/>
        </w:rPr>
        <w:t>тине Раковица</w:t>
      </w:r>
      <w:r w:rsidR="00C96C7E">
        <w:rPr>
          <w:rFonts w:ascii="Times New Roman" w:hAnsi="Times New Roman" w:cs="Times New Roman"/>
          <w:sz w:val="24"/>
          <w:szCs w:val="24"/>
          <w:lang w:val="sr-Cyrl-CS" w:eastAsia="en-US"/>
        </w:rPr>
        <w:t>.</w:t>
      </w:r>
    </w:p>
    <w:p w14:paraId="00124C5E" w14:textId="77777777" w:rsidR="00133048" w:rsidRDefault="00133048" w:rsidP="00133048">
      <w:pPr>
        <w:pStyle w:val="Heading1"/>
        <w:jc w:val="both"/>
        <w:rPr>
          <w:b w:val="0"/>
        </w:rPr>
      </w:pPr>
    </w:p>
    <w:p w14:paraId="59085237" w14:textId="77777777" w:rsidR="00133048" w:rsidRPr="00744B5B" w:rsidRDefault="00133048" w:rsidP="00133048">
      <w:pPr>
        <w:pStyle w:val="Heading1"/>
        <w:jc w:val="both"/>
      </w:pPr>
      <w:r w:rsidRPr="00744B5B">
        <w:t>ОБАВЕЗЕ ПОДНОСИОЦА ЗАХТЕВА:</w:t>
      </w:r>
    </w:p>
    <w:p w14:paraId="2F46FE4C" w14:textId="77777777" w:rsidR="00133048" w:rsidRDefault="00133048" w:rsidP="00133048">
      <w:pPr>
        <w:pStyle w:val="Heading1"/>
        <w:jc w:val="both"/>
      </w:pPr>
    </w:p>
    <w:p w14:paraId="51966374" w14:textId="77777777" w:rsidR="00133048" w:rsidRDefault="00133048" w:rsidP="00133048">
      <w:pPr>
        <w:rPr>
          <w:rFonts w:ascii="Times New Roman" w:hAnsi="Times New Roman" w:cs="Times New Roman"/>
          <w:sz w:val="24"/>
          <w:szCs w:val="24"/>
          <w:lang w:val="sr-Cyrl-CS" w:eastAsia="en-US"/>
        </w:rPr>
      </w:pPr>
      <w:r w:rsidRPr="00133048">
        <w:rPr>
          <w:rFonts w:ascii="Times New Roman" w:hAnsi="Times New Roman" w:cs="Times New Roman"/>
          <w:sz w:val="24"/>
          <w:szCs w:val="24"/>
          <w:lang w:val="sr-Cyrl-CS" w:eastAsia="en-US"/>
        </w:rPr>
        <w:t>Сагласан</w:t>
      </w:r>
      <w:r>
        <w:rPr>
          <w:rFonts w:ascii="Times New Roman" w:hAnsi="Times New Roman" w:cs="Times New Roman"/>
          <w:sz w:val="24"/>
          <w:szCs w:val="24"/>
          <w:lang w:val="sr-Cyrl-CS" w:eastAsia="en-US"/>
        </w:rPr>
        <w:t xml:space="preserve"> са да добијена средства није могуће користити за другу намену осим оне наведене у формулару која су одобрена од стране Градске општине Раковица, а без предходног одобрења Градске општине Раковица.</w:t>
      </w:r>
    </w:p>
    <w:p w14:paraId="11723BAD" w14:textId="77777777" w:rsidR="00133048" w:rsidRDefault="00133048" w:rsidP="00133048">
      <w:pPr>
        <w:pStyle w:val="Heading1"/>
        <w:rPr>
          <w:b w:val="0"/>
        </w:rPr>
      </w:pPr>
      <w:r w:rsidRPr="00133048">
        <w:rPr>
          <w:b w:val="0"/>
        </w:rPr>
        <w:t>Обавезујем се да ћу Градску општину Раковица, посебним дописом обавестити о:</w:t>
      </w:r>
    </w:p>
    <w:p w14:paraId="666809DA" w14:textId="77777777" w:rsidR="00133048" w:rsidRPr="00744B5B" w:rsidRDefault="00133048" w:rsidP="00744B5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lang w:val="sr-Cyrl-CS" w:eastAsia="en-US"/>
        </w:rPr>
      </w:pPr>
      <w:r w:rsidRPr="00744B5B">
        <w:rPr>
          <w:rFonts w:ascii="Times New Roman" w:hAnsi="Times New Roman" w:cs="Times New Roman"/>
          <w:lang w:val="sr-Cyrl-CS" w:eastAsia="en-US"/>
        </w:rPr>
        <w:t>Почетку реализације пројекта</w:t>
      </w:r>
    </w:p>
    <w:p w14:paraId="404EDE44" w14:textId="77777777" w:rsidR="00133048" w:rsidRPr="00744B5B" w:rsidRDefault="00133048" w:rsidP="00744B5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lang w:val="sr-Cyrl-CS" w:eastAsia="en-US"/>
        </w:rPr>
      </w:pPr>
      <w:r w:rsidRPr="00744B5B">
        <w:rPr>
          <w:rFonts w:ascii="Times New Roman" w:hAnsi="Times New Roman" w:cs="Times New Roman"/>
          <w:lang w:val="sr-Cyrl-CS" w:eastAsia="en-US"/>
        </w:rPr>
        <w:t>Изменама везаним за садржај, термин и коришћење одобрених средстава.</w:t>
      </w:r>
    </w:p>
    <w:p w14:paraId="2CB1AA06" w14:textId="77777777" w:rsidR="00133048" w:rsidRPr="00744B5B" w:rsidRDefault="00133048" w:rsidP="00744B5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CS" w:eastAsia="en-US"/>
        </w:rPr>
      </w:pPr>
      <w:r w:rsidRPr="00744B5B">
        <w:rPr>
          <w:rFonts w:ascii="Times New Roman" w:hAnsi="Times New Roman" w:cs="Times New Roman"/>
          <w:sz w:val="24"/>
          <w:szCs w:val="24"/>
          <w:lang w:val="sr-Cyrl-CS" w:eastAsia="en-US"/>
        </w:rPr>
        <w:t>Обавезујем се да ћу средства добијена од Градске општине Раковица у случају отказивања пројекта у пуном износу вратити.</w:t>
      </w:r>
    </w:p>
    <w:p w14:paraId="36D4816C" w14:textId="77777777" w:rsidR="00133048" w:rsidRDefault="00133048" w:rsidP="00744B5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CS" w:eastAsia="en-US"/>
        </w:rPr>
      </w:pPr>
      <w:r w:rsidRPr="00744B5B">
        <w:rPr>
          <w:rFonts w:ascii="Times New Roman" w:hAnsi="Times New Roman" w:cs="Times New Roman"/>
          <w:sz w:val="24"/>
          <w:szCs w:val="24"/>
          <w:lang w:val="sr-Cyrl-CS" w:eastAsia="en-US"/>
        </w:rPr>
        <w:t xml:space="preserve">Обавезујем </w:t>
      </w:r>
      <w:r w:rsidR="00744B5B" w:rsidRPr="00744B5B">
        <w:rPr>
          <w:rFonts w:ascii="Times New Roman" w:hAnsi="Times New Roman" w:cs="Times New Roman"/>
          <w:sz w:val="24"/>
          <w:szCs w:val="24"/>
          <w:lang w:val="sr-Cyrl-CS" w:eastAsia="en-US"/>
        </w:rPr>
        <w:t>се</w:t>
      </w:r>
      <w:r w:rsidR="00744B5B">
        <w:rPr>
          <w:rFonts w:ascii="Times New Roman" w:hAnsi="Times New Roman" w:cs="Times New Roman"/>
          <w:sz w:val="24"/>
          <w:szCs w:val="24"/>
          <w:lang w:val="sr-Cyrl-CS" w:eastAsia="en-US"/>
        </w:rPr>
        <w:t xml:space="preserve"> да, </w:t>
      </w:r>
      <w:r w:rsidR="00744B5B" w:rsidRPr="00744B5B">
        <w:rPr>
          <w:rFonts w:ascii="Times New Roman" w:hAnsi="Times New Roman" w:cs="Times New Roman"/>
          <w:sz w:val="24"/>
          <w:szCs w:val="24"/>
          <w:lang w:val="sr-Cyrl-CS" w:eastAsia="en-US"/>
        </w:rPr>
        <w:t xml:space="preserve">ако буде одобрено </w:t>
      </w:r>
      <w:r w:rsidRPr="00744B5B">
        <w:rPr>
          <w:rFonts w:ascii="Times New Roman" w:hAnsi="Times New Roman" w:cs="Times New Roman"/>
          <w:sz w:val="24"/>
          <w:szCs w:val="24"/>
          <w:lang w:val="sr-Cyrl-CS" w:eastAsia="en-US"/>
        </w:rPr>
        <w:t>учешће Градске општине Раковица у финансирањ</w:t>
      </w:r>
      <w:r w:rsidR="00744B5B">
        <w:rPr>
          <w:rFonts w:ascii="Times New Roman" w:hAnsi="Times New Roman" w:cs="Times New Roman"/>
          <w:sz w:val="24"/>
          <w:szCs w:val="24"/>
          <w:lang w:val="sr-Cyrl-CS" w:eastAsia="en-US"/>
        </w:rPr>
        <w:t xml:space="preserve">у наведеног пројекта, </w:t>
      </w:r>
      <w:r w:rsidRPr="00744B5B">
        <w:rPr>
          <w:rFonts w:ascii="Times New Roman" w:hAnsi="Times New Roman" w:cs="Times New Roman"/>
          <w:sz w:val="24"/>
          <w:szCs w:val="24"/>
          <w:lang w:val="sr-Cyrl-CS" w:eastAsia="en-US"/>
        </w:rPr>
        <w:t xml:space="preserve">на одговарајући начин </w:t>
      </w:r>
      <w:r w:rsidR="00744B5B">
        <w:rPr>
          <w:rFonts w:ascii="Times New Roman" w:hAnsi="Times New Roman" w:cs="Times New Roman"/>
          <w:sz w:val="24"/>
          <w:szCs w:val="24"/>
          <w:lang w:val="sr-Cyrl-CS" w:eastAsia="en-US"/>
        </w:rPr>
        <w:t xml:space="preserve">то буде </w:t>
      </w:r>
      <w:r w:rsidRPr="00744B5B">
        <w:rPr>
          <w:rFonts w:ascii="Times New Roman" w:hAnsi="Times New Roman" w:cs="Times New Roman"/>
          <w:sz w:val="24"/>
          <w:szCs w:val="24"/>
          <w:lang w:val="sr-Cyrl-CS" w:eastAsia="en-US"/>
        </w:rPr>
        <w:t>истакнуто у штампаним материјалима (програм, плакат, каталог) везаним за пројекат.</w:t>
      </w:r>
    </w:p>
    <w:p w14:paraId="1175CC87" w14:textId="77777777" w:rsidR="00744B5B" w:rsidRDefault="00744B5B" w:rsidP="00744B5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CS" w:eastAsia="en-US"/>
        </w:rPr>
      </w:pPr>
      <w:r>
        <w:rPr>
          <w:rFonts w:ascii="Times New Roman" w:hAnsi="Times New Roman" w:cs="Times New Roman"/>
          <w:sz w:val="24"/>
          <w:szCs w:val="24"/>
          <w:lang w:val="sr-Cyrl-CS" w:eastAsia="en-US"/>
        </w:rPr>
        <w:t>Обевезујем се да ћу Градску општину Раковица најкасније 30 (тридесет) дана по реализацији пројекта обавестити о његовој реализацији, односно да ћу поднети наративни и финансијски  извештај</w:t>
      </w:r>
      <w:r w:rsidR="001B02EE">
        <w:rPr>
          <w:rFonts w:ascii="Times New Roman" w:hAnsi="Times New Roman" w:cs="Times New Roman"/>
          <w:sz w:val="24"/>
          <w:szCs w:val="24"/>
          <w:lang w:val="sr-Cyrl-CS" w:eastAsia="en-US"/>
        </w:rPr>
        <w:t>, у облику и форми коју захтева Градске општина Раковица</w:t>
      </w:r>
    </w:p>
    <w:p w14:paraId="6F3404AC" w14:textId="77777777" w:rsidR="001B02EE" w:rsidRDefault="001B02EE" w:rsidP="00744B5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CS" w:eastAsia="en-US"/>
        </w:rPr>
      </w:pPr>
    </w:p>
    <w:p w14:paraId="39A42C14" w14:textId="77777777" w:rsidR="00744B5B" w:rsidRDefault="00744B5B" w:rsidP="00744B5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CS" w:eastAsia="en-US"/>
        </w:rPr>
      </w:pPr>
      <w:r>
        <w:rPr>
          <w:rFonts w:ascii="Times New Roman" w:hAnsi="Times New Roman" w:cs="Times New Roman"/>
          <w:sz w:val="24"/>
          <w:szCs w:val="24"/>
          <w:lang w:val="sr-Cyrl-CS" w:eastAsia="en-US"/>
        </w:rPr>
        <w:t>Својим потписом гарантујем да су информације наведене у формулару и прилозима тачне и да прихватам наведене обавезе.</w:t>
      </w:r>
    </w:p>
    <w:p w14:paraId="10C7E863" w14:textId="77777777" w:rsidR="00744B5B" w:rsidRDefault="00744B5B" w:rsidP="00744B5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CS" w:eastAsia="en-US"/>
        </w:rPr>
      </w:pPr>
    </w:p>
    <w:p w14:paraId="602AC97F" w14:textId="77777777" w:rsidR="001B02EE" w:rsidRDefault="001B02EE" w:rsidP="00744B5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sr-Cyrl-CS" w:eastAsia="en-US"/>
        </w:rPr>
      </w:pPr>
      <w:r>
        <w:rPr>
          <w:rFonts w:ascii="Times New Roman" w:hAnsi="Times New Roman" w:cs="Times New Roman"/>
          <w:sz w:val="24"/>
          <w:szCs w:val="24"/>
          <w:lang w:val="sr-Cyrl-CS" w:eastAsia="en-US"/>
        </w:rPr>
        <w:t>______________              ________________</w:t>
      </w:r>
      <w:r>
        <w:rPr>
          <w:rFonts w:ascii="Times New Roman" w:hAnsi="Times New Roman" w:cs="Times New Roman"/>
          <w:sz w:val="24"/>
          <w:szCs w:val="24"/>
          <w:lang w:val="sr-Cyrl-CS" w:eastAsia="en-US"/>
        </w:rPr>
        <w:tab/>
      </w:r>
      <w:r>
        <w:rPr>
          <w:rFonts w:ascii="Times New Roman" w:hAnsi="Times New Roman" w:cs="Times New Roman"/>
          <w:sz w:val="24"/>
          <w:szCs w:val="24"/>
          <w:lang w:val="sr-Cyrl-CS" w:eastAsia="en-US"/>
        </w:rPr>
        <w:tab/>
      </w:r>
      <w:r>
        <w:rPr>
          <w:rFonts w:ascii="Times New Roman" w:hAnsi="Times New Roman" w:cs="Times New Roman"/>
          <w:sz w:val="24"/>
          <w:szCs w:val="24"/>
          <w:lang w:val="sr-Cyrl-CS" w:eastAsia="en-US"/>
        </w:rPr>
        <w:tab/>
        <w:t xml:space="preserve">          __________________________</w:t>
      </w:r>
      <w:r w:rsidR="00744B5B">
        <w:rPr>
          <w:rFonts w:ascii="Times New Roman" w:hAnsi="Times New Roman" w:cs="Times New Roman"/>
          <w:sz w:val="24"/>
          <w:szCs w:val="24"/>
          <w:lang w:val="sr-Cyrl-CS" w:eastAsia="en-US"/>
        </w:rPr>
        <w:t xml:space="preserve"> </w:t>
      </w:r>
    </w:p>
    <w:p w14:paraId="6480FB6E" w14:textId="77777777" w:rsidR="00744B5B" w:rsidRPr="001B02EE" w:rsidRDefault="001B02EE" w:rsidP="001B02EE">
      <w:pPr>
        <w:pStyle w:val="Heading1"/>
        <w:rPr>
          <w:b w:val="0"/>
        </w:rPr>
      </w:pPr>
      <w:r w:rsidRPr="001B02EE">
        <w:rPr>
          <w:b w:val="0"/>
        </w:rPr>
        <w:t xml:space="preserve">        (место</w:t>
      </w:r>
      <w:r>
        <w:rPr>
          <w:b w:val="0"/>
        </w:rPr>
        <w:t>)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  <w:t xml:space="preserve">    </w:t>
      </w:r>
      <w:r w:rsidRPr="001B02EE">
        <w:rPr>
          <w:b w:val="0"/>
        </w:rPr>
        <w:t>(датум)</w:t>
      </w:r>
      <w:r w:rsidRPr="001B02EE">
        <w:rPr>
          <w:b w:val="0"/>
        </w:rPr>
        <w:tab/>
      </w:r>
      <w:r w:rsidRPr="001B02EE">
        <w:rPr>
          <w:b w:val="0"/>
        </w:rPr>
        <w:tab/>
      </w:r>
      <w:r w:rsidRPr="001B02EE">
        <w:rPr>
          <w:b w:val="0"/>
        </w:rPr>
        <w:tab/>
      </w:r>
      <w:r w:rsidRPr="001B02EE">
        <w:rPr>
          <w:b w:val="0"/>
        </w:rPr>
        <w:tab/>
      </w:r>
      <w:r w:rsidRPr="001B02EE">
        <w:rPr>
          <w:b w:val="0"/>
        </w:rPr>
        <w:tab/>
        <w:t xml:space="preserve">        </w:t>
      </w:r>
      <w:r>
        <w:rPr>
          <w:b w:val="0"/>
        </w:rPr>
        <w:t xml:space="preserve">        </w:t>
      </w:r>
      <w:r w:rsidRPr="001B02EE">
        <w:rPr>
          <w:b w:val="0"/>
        </w:rPr>
        <w:t>Потпис</w:t>
      </w:r>
    </w:p>
    <w:p w14:paraId="3F4ABBE9" w14:textId="30B8AD43" w:rsidR="00744B5B" w:rsidRPr="00744B5B" w:rsidRDefault="001B02EE" w:rsidP="004C4D22">
      <w:pPr>
        <w:pStyle w:val="Heading1"/>
      </w:pPr>
      <w:r w:rsidRPr="001B02EE">
        <w:rPr>
          <w:b w:val="0"/>
        </w:rPr>
        <w:tab/>
      </w:r>
      <w:r w:rsidRPr="001B02EE">
        <w:rPr>
          <w:b w:val="0"/>
        </w:rPr>
        <w:tab/>
      </w:r>
      <w:r w:rsidRPr="001B02EE">
        <w:rPr>
          <w:b w:val="0"/>
        </w:rPr>
        <w:tab/>
      </w:r>
      <w:r w:rsidRPr="001B02EE">
        <w:rPr>
          <w:b w:val="0"/>
        </w:rPr>
        <w:tab/>
      </w:r>
      <w:r w:rsidRPr="001B02EE">
        <w:rPr>
          <w:b w:val="0"/>
        </w:rPr>
        <w:tab/>
      </w:r>
      <w:r w:rsidRPr="001B02EE">
        <w:rPr>
          <w:b w:val="0"/>
        </w:rPr>
        <w:tab/>
      </w:r>
      <w:r w:rsidRPr="001B02EE">
        <w:rPr>
          <w:b w:val="0"/>
        </w:rPr>
        <w:tab/>
      </w:r>
      <w:r w:rsidRPr="001B02EE">
        <w:rPr>
          <w:b w:val="0"/>
        </w:rPr>
        <w:tab/>
      </w:r>
      <w:r w:rsidRPr="001B02EE">
        <w:rPr>
          <w:b w:val="0"/>
        </w:rPr>
        <w:tab/>
      </w:r>
      <w:r w:rsidRPr="001B02EE">
        <w:rPr>
          <w:b w:val="0"/>
        </w:rPr>
        <w:tab/>
        <w:t>(име и презиме представника</w:t>
      </w:r>
      <w:r w:rsidRPr="001B02EE">
        <w:rPr>
          <w:b w:val="0"/>
        </w:rPr>
        <w:tab/>
      </w:r>
      <w:r w:rsidRPr="001B02EE">
        <w:rPr>
          <w:b w:val="0"/>
        </w:rPr>
        <w:tab/>
      </w:r>
      <w:r w:rsidRPr="001B02EE">
        <w:rPr>
          <w:b w:val="0"/>
        </w:rPr>
        <w:tab/>
      </w:r>
      <w:r w:rsidRPr="001B02EE">
        <w:rPr>
          <w:b w:val="0"/>
        </w:rPr>
        <w:tab/>
      </w:r>
      <w:r w:rsidRPr="001B02EE">
        <w:rPr>
          <w:b w:val="0"/>
        </w:rPr>
        <w:tab/>
      </w:r>
      <w:r w:rsidRPr="001B02EE">
        <w:rPr>
          <w:b w:val="0"/>
        </w:rPr>
        <w:tab/>
      </w:r>
      <w:r w:rsidRPr="001B02EE">
        <w:rPr>
          <w:b w:val="0"/>
        </w:rPr>
        <w:tab/>
      </w:r>
      <w:r w:rsidRPr="001B02EE">
        <w:rPr>
          <w:b w:val="0"/>
        </w:rPr>
        <w:tab/>
      </w:r>
      <w:r w:rsidRPr="001B02EE">
        <w:rPr>
          <w:b w:val="0"/>
        </w:rPr>
        <w:tab/>
      </w:r>
      <w:r w:rsidRPr="001B02EE">
        <w:rPr>
          <w:b w:val="0"/>
        </w:rPr>
        <w:tab/>
        <w:t xml:space="preserve">    подносиоца пројекта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117A0D4" w14:textId="77777777" w:rsidR="00133048" w:rsidRPr="00133048" w:rsidRDefault="00133048" w:rsidP="00133048">
      <w:pPr>
        <w:rPr>
          <w:rFonts w:ascii="Times New Roman" w:hAnsi="Times New Roman" w:cs="Times New Roman"/>
          <w:sz w:val="24"/>
          <w:szCs w:val="24"/>
          <w:lang w:val="sr-Cyrl-CS" w:eastAsia="en-US"/>
        </w:rPr>
      </w:pPr>
      <w:r w:rsidRPr="00133048">
        <w:rPr>
          <w:rFonts w:ascii="Times New Roman" w:hAnsi="Times New Roman" w:cs="Times New Roman"/>
          <w:sz w:val="24"/>
          <w:szCs w:val="24"/>
          <w:lang w:val="sr-Cyrl-CS" w:eastAsia="en-US"/>
        </w:rPr>
        <w:t xml:space="preserve"> </w:t>
      </w:r>
    </w:p>
    <w:p w14:paraId="7281ADEB" w14:textId="77777777" w:rsidR="0074588E" w:rsidRPr="0074588E" w:rsidRDefault="0074588E" w:rsidP="0074588E">
      <w:pPr>
        <w:pStyle w:val="ListParagraph"/>
        <w:rPr>
          <w:rFonts w:ascii="Times New Roman" w:hAnsi="Times New Roman" w:cs="Times New Roman"/>
          <w:lang w:val="sr-Cyrl-CS" w:eastAsia="en-US"/>
        </w:rPr>
      </w:pPr>
    </w:p>
    <w:sectPr w:rsidR="0074588E" w:rsidRPr="0074588E" w:rsidSect="000128D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C616AD"/>
    <w:multiLevelType w:val="hybridMultilevel"/>
    <w:tmpl w:val="5FAA6BFC"/>
    <w:lvl w:ilvl="0" w:tplc="7B2CDBF8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BD4197"/>
    <w:multiLevelType w:val="hybridMultilevel"/>
    <w:tmpl w:val="56E28F06"/>
    <w:lvl w:ilvl="0" w:tplc="893C526C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380692"/>
    <w:multiLevelType w:val="hybridMultilevel"/>
    <w:tmpl w:val="61522608"/>
    <w:lvl w:ilvl="0" w:tplc="08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F92EE1"/>
    <w:multiLevelType w:val="hybridMultilevel"/>
    <w:tmpl w:val="51128930"/>
    <w:lvl w:ilvl="0" w:tplc="22BE40B0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F3390F"/>
    <w:multiLevelType w:val="hybridMultilevel"/>
    <w:tmpl w:val="23F6ED76"/>
    <w:lvl w:ilvl="0" w:tplc="22BE40B0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9AD3052"/>
    <w:multiLevelType w:val="hybridMultilevel"/>
    <w:tmpl w:val="CD48DDEE"/>
    <w:lvl w:ilvl="0" w:tplc="08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I2MTQ3MTU3NTdX0lEKTi0uzszPAykwrAUAiaVdlywAAAA="/>
  </w:docVars>
  <w:rsids>
    <w:rsidRoot w:val="000128DC"/>
    <w:rsid w:val="000128DC"/>
    <w:rsid w:val="000A69F7"/>
    <w:rsid w:val="00133048"/>
    <w:rsid w:val="001B02EE"/>
    <w:rsid w:val="00223018"/>
    <w:rsid w:val="00283FCE"/>
    <w:rsid w:val="002B5471"/>
    <w:rsid w:val="00377CC6"/>
    <w:rsid w:val="00393A10"/>
    <w:rsid w:val="003B4279"/>
    <w:rsid w:val="00430021"/>
    <w:rsid w:val="004C4D22"/>
    <w:rsid w:val="00526CE2"/>
    <w:rsid w:val="00647931"/>
    <w:rsid w:val="00682282"/>
    <w:rsid w:val="0069126C"/>
    <w:rsid w:val="00744B5B"/>
    <w:rsid w:val="0074588E"/>
    <w:rsid w:val="0086185F"/>
    <w:rsid w:val="00871D27"/>
    <w:rsid w:val="00973C2F"/>
    <w:rsid w:val="00A2041F"/>
    <w:rsid w:val="00AA2849"/>
    <w:rsid w:val="00AA69DF"/>
    <w:rsid w:val="00AC203E"/>
    <w:rsid w:val="00AF7095"/>
    <w:rsid w:val="00C50ABA"/>
    <w:rsid w:val="00C96832"/>
    <w:rsid w:val="00C96C7E"/>
    <w:rsid w:val="00DC695E"/>
    <w:rsid w:val="00DE39B1"/>
    <w:rsid w:val="00EA5233"/>
    <w:rsid w:val="00F83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69A88"/>
  <w15:docId w15:val="{EB63D4A1-7862-47A6-A719-A649DE13A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sr-Latn-CS" w:eastAsia="sr-Latn-C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41F"/>
  </w:style>
  <w:style w:type="paragraph" w:styleId="Heading1">
    <w:name w:val="heading 1"/>
    <w:basedOn w:val="Normal"/>
    <w:next w:val="Normal"/>
    <w:link w:val="Heading1Char"/>
    <w:qFormat/>
    <w:rsid w:val="000128DC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sr-Cyrl-C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128DC"/>
    <w:rPr>
      <w:rFonts w:ascii="Times New Roman" w:eastAsia="Times New Roman" w:hAnsi="Times New Roman" w:cs="Times New Roman"/>
      <w:b/>
      <w:bCs/>
      <w:sz w:val="24"/>
      <w:szCs w:val="24"/>
      <w:lang w:val="sr-Cyrl-CS" w:eastAsia="en-US"/>
    </w:rPr>
  </w:style>
  <w:style w:type="character" w:styleId="Strong">
    <w:name w:val="Strong"/>
    <w:basedOn w:val="DefaultParagraphFont"/>
    <w:qFormat/>
    <w:rsid w:val="000128DC"/>
    <w:rPr>
      <w:b/>
      <w:bCs/>
    </w:rPr>
  </w:style>
  <w:style w:type="paragraph" w:styleId="NoSpacing">
    <w:name w:val="No Spacing"/>
    <w:uiPriority w:val="1"/>
    <w:qFormat/>
    <w:rsid w:val="000128DC"/>
    <w:pPr>
      <w:spacing w:after="0" w:line="240" w:lineRule="auto"/>
    </w:pPr>
  </w:style>
  <w:style w:type="table" w:styleId="TableGrid">
    <w:name w:val="Table Grid"/>
    <w:basedOn w:val="TableNormal"/>
    <w:uiPriority w:val="59"/>
    <w:rsid w:val="000128D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A69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6C7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rakovica.r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41</Words>
  <Characters>479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px1011</dc:creator>
  <cp:keywords/>
  <dc:description/>
  <cp:lastModifiedBy>NSimic</cp:lastModifiedBy>
  <cp:revision>2</cp:revision>
  <cp:lastPrinted>2022-02-08T08:04:00Z</cp:lastPrinted>
  <dcterms:created xsi:type="dcterms:W3CDTF">2022-02-08T08:25:00Z</dcterms:created>
  <dcterms:modified xsi:type="dcterms:W3CDTF">2022-02-08T08:25:00Z</dcterms:modified>
</cp:coreProperties>
</file>